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D1FD6" w14:textId="77777777" w:rsidR="00F1647D" w:rsidRDefault="00F1647D" w:rsidP="000367F3">
      <w:pPr>
        <w:rPr>
          <w:sz w:val="16"/>
          <w:szCs w:val="16"/>
        </w:rPr>
      </w:pPr>
    </w:p>
    <w:p w14:paraId="6A009416" w14:textId="77777777" w:rsidR="0043521B" w:rsidRPr="0043521B" w:rsidRDefault="0043521B" w:rsidP="0043521B">
      <w:pPr>
        <w:rPr>
          <w:sz w:val="16"/>
          <w:szCs w:val="16"/>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C6D9F1" w:themeFill="text2" w:themeFillTint="33"/>
        <w:tblLook w:val="04A0" w:firstRow="1" w:lastRow="0" w:firstColumn="1" w:lastColumn="0" w:noHBand="0" w:noVBand="1"/>
      </w:tblPr>
      <w:tblGrid>
        <w:gridCol w:w="2505"/>
        <w:gridCol w:w="2790"/>
        <w:gridCol w:w="2700"/>
        <w:gridCol w:w="2775"/>
      </w:tblGrid>
      <w:tr w:rsidR="00F1647D" w:rsidRPr="00842702" w14:paraId="26379EA6" w14:textId="77777777" w:rsidTr="00DE3113">
        <w:tc>
          <w:tcPr>
            <w:tcW w:w="10770" w:type="dxa"/>
            <w:gridSpan w:val="4"/>
            <w:shd w:val="clear" w:color="auto" w:fill="C6D9F1" w:themeFill="text2" w:themeFillTint="33"/>
            <w:vAlign w:val="center"/>
          </w:tcPr>
          <w:p w14:paraId="113B2CF0" w14:textId="06224BC4" w:rsidR="00F1647D" w:rsidRPr="00842702" w:rsidRDefault="009539BA" w:rsidP="00DE3113">
            <w:pPr>
              <w:pStyle w:val="Heading1"/>
              <w:spacing w:before="20" w:after="20"/>
              <w:rPr>
                <w:rFonts w:asciiTheme="minorHAnsi" w:hAnsiTheme="minorHAnsi"/>
                <w:b/>
                <w:szCs w:val="28"/>
              </w:rPr>
            </w:pPr>
            <w:r w:rsidRPr="00AE445A">
              <w:rPr>
                <w:rFonts w:asciiTheme="minorHAnsi" w:hAnsiTheme="minorHAnsi"/>
                <w:b/>
                <w:sz w:val="24"/>
              </w:rPr>
              <w:t xml:space="preserve">Intern </w:t>
            </w:r>
            <w:r w:rsidR="00F1647D" w:rsidRPr="00AE445A">
              <w:rPr>
                <w:rFonts w:asciiTheme="minorHAnsi" w:hAnsiTheme="minorHAnsi"/>
                <w:b/>
                <w:sz w:val="24"/>
              </w:rPr>
              <w:t>Supervision Contact Report</w:t>
            </w:r>
          </w:p>
        </w:tc>
      </w:tr>
      <w:tr w:rsidR="00F1647D" w:rsidRPr="002C24B0" w14:paraId="34FCA40E" w14:textId="77777777" w:rsidTr="005957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720"/>
        </w:trPr>
        <w:tc>
          <w:tcPr>
            <w:tcW w:w="2505" w:type="dxa"/>
          </w:tcPr>
          <w:p w14:paraId="22E3E691" w14:textId="77777777" w:rsidR="00C9686A" w:rsidRDefault="00F1647D" w:rsidP="00D76D00">
            <w:pPr>
              <w:spacing w:line="276" w:lineRule="auto"/>
              <w:rPr>
                <w:rFonts w:asciiTheme="minorHAnsi" w:hAnsiTheme="minorHAnsi"/>
                <w:b/>
                <w:sz w:val="18"/>
                <w:szCs w:val="18"/>
              </w:rPr>
            </w:pPr>
            <w:r w:rsidRPr="00191E71">
              <w:rPr>
                <w:rFonts w:asciiTheme="minorHAnsi" w:hAnsiTheme="minorHAnsi"/>
                <w:b/>
                <w:sz w:val="18"/>
                <w:szCs w:val="18"/>
              </w:rPr>
              <w:t>Name of Supervisee:</w:t>
            </w:r>
          </w:p>
          <w:sdt>
            <w:sdtPr>
              <w:rPr>
                <w:rFonts w:asciiTheme="minorHAnsi" w:hAnsiTheme="minorHAnsi"/>
                <w:b/>
                <w:sz w:val="18"/>
                <w:szCs w:val="18"/>
              </w:rPr>
              <w:id w:val="1756159251"/>
              <w:placeholder>
                <w:docPart w:val="25EC3E4FE70140D98458E6CBCCC442D4"/>
              </w:placeholder>
              <w:showingPlcHdr/>
            </w:sdtPr>
            <w:sdtEndPr/>
            <w:sdtContent>
              <w:p w14:paraId="00F9A80E" w14:textId="6805881C" w:rsidR="000E6094" w:rsidRPr="00AE3A01" w:rsidRDefault="00A802AC" w:rsidP="00837514">
                <w:pPr>
                  <w:rPr>
                    <w:rFonts w:asciiTheme="minorHAnsi" w:hAnsiTheme="minorHAnsi"/>
                    <w:b/>
                    <w:sz w:val="18"/>
                    <w:szCs w:val="18"/>
                  </w:rPr>
                </w:pPr>
                <w:r w:rsidRPr="00DD0171">
                  <w:rPr>
                    <w:rStyle w:val="PlaceholderText"/>
                  </w:rPr>
                  <w:t>Click or tap here to enter text.</w:t>
                </w:r>
              </w:p>
            </w:sdtContent>
          </w:sdt>
        </w:tc>
        <w:tc>
          <w:tcPr>
            <w:tcW w:w="2790" w:type="dxa"/>
          </w:tcPr>
          <w:p w14:paraId="04B0C73A" w14:textId="445814A0" w:rsidR="00F1647D" w:rsidRPr="00191E71" w:rsidRDefault="00F1647D" w:rsidP="00D76D00">
            <w:pPr>
              <w:spacing w:line="276" w:lineRule="auto"/>
              <w:rPr>
                <w:rFonts w:asciiTheme="minorHAnsi" w:hAnsiTheme="minorHAnsi"/>
                <w:b/>
                <w:sz w:val="18"/>
                <w:szCs w:val="18"/>
              </w:rPr>
            </w:pPr>
            <w:r w:rsidRPr="00191E71">
              <w:rPr>
                <w:rFonts w:asciiTheme="minorHAnsi" w:hAnsiTheme="minorHAnsi"/>
                <w:b/>
                <w:sz w:val="18"/>
                <w:szCs w:val="18"/>
              </w:rPr>
              <w:t>Supervision Type:</w:t>
            </w:r>
          </w:p>
          <w:sdt>
            <w:sdtPr>
              <w:rPr>
                <w:rFonts w:asciiTheme="minorHAnsi" w:hAnsiTheme="minorHAnsi"/>
                <w:sz w:val="22"/>
                <w:szCs w:val="22"/>
              </w:rPr>
              <w:id w:val="-792988075"/>
              <w:placeholder>
                <w:docPart w:val="E7CE3FC3D0CE49A08354BF1ED77A64F9"/>
              </w:placeholder>
              <w:showingPlcHdr/>
            </w:sdtPr>
            <w:sdtEndPr/>
            <w:sdtContent>
              <w:p w14:paraId="0CD7C102" w14:textId="3B5E9991" w:rsidR="00F1647D" w:rsidRPr="009B28A3" w:rsidRDefault="00A802AC" w:rsidP="0065313D">
                <w:pPr>
                  <w:spacing w:line="360" w:lineRule="auto"/>
                  <w:rPr>
                    <w:rFonts w:asciiTheme="minorHAnsi" w:hAnsiTheme="minorHAnsi"/>
                    <w:sz w:val="22"/>
                    <w:szCs w:val="22"/>
                  </w:rPr>
                </w:pPr>
                <w:r w:rsidRPr="00DD0171">
                  <w:rPr>
                    <w:rStyle w:val="PlaceholderText"/>
                  </w:rPr>
                  <w:t>Click or tap here to enter text.</w:t>
                </w:r>
              </w:p>
            </w:sdtContent>
          </w:sdt>
        </w:tc>
        <w:tc>
          <w:tcPr>
            <w:tcW w:w="2700" w:type="dxa"/>
          </w:tcPr>
          <w:p w14:paraId="4C142CE5" w14:textId="77777777" w:rsidR="00F1647D" w:rsidRPr="00191E71" w:rsidRDefault="00F1647D" w:rsidP="00D76D00">
            <w:pPr>
              <w:spacing w:line="276" w:lineRule="auto"/>
              <w:rPr>
                <w:rFonts w:asciiTheme="minorHAnsi" w:hAnsiTheme="minorHAnsi"/>
                <w:b/>
              </w:rPr>
            </w:pPr>
            <w:r w:rsidRPr="00191E71">
              <w:rPr>
                <w:rFonts w:asciiTheme="minorHAnsi" w:hAnsiTheme="minorHAnsi"/>
                <w:b/>
                <w:sz w:val="18"/>
                <w:szCs w:val="18"/>
              </w:rPr>
              <w:t>Date:</w:t>
            </w:r>
          </w:p>
          <w:sdt>
            <w:sdtPr>
              <w:rPr>
                <w:rFonts w:asciiTheme="minorHAnsi" w:hAnsiTheme="minorHAnsi"/>
              </w:rPr>
              <w:id w:val="-189684685"/>
              <w:placeholder>
                <w:docPart w:val="2F95884ED66D43FEB86CD13B8C73354D"/>
              </w:placeholder>
              <w:showingPlcHdr/>
              <w:date>
                <w:dateFormat w:val="M/d/yyyy"/>
                <w:lid w:val="en-US"/>
                <w:storeMappedDataAs w:val="dateTime"/>
                <w:calendar w:val="gregorian"/>
              </w:date>
            </w:sdtPr>
            <w:sdtEndPr/>
            <w:sdtContent>
              <w:p w14:paraId="3D0B2C7B" w14:textId="1A92AD58" w:rsidR="00F1647D" w:rsidRPr="002C24B0" w:rsidRDefault="00A802AC" w:rsidP="00837514">
                <w:pPr>
                  <w:rPr>
                    <w:rFonts w:asciiTheme="minorHAnsi" w:hAnsiTheme="minorHAnsi"/>
                  </w:rPr>
                </w:pPr>
                <w:r w:rsidRPr="00DD0171">
                  <w:rPr>
                    <w:rStyle w:val="PlaceholderText"/>
                  </w:rPr>
                  <w:t>Click or tap to enter a date.</w:t>
                </w:r>
              </w:p>
            </w:sdtContent>
          </w:sdt>
        </w:tc>
        <w:tc>
          <w:tcPr>
            <w:tcW w:w="2775" w:type="dxa"/>
          </w:tcPr>
          <w:p w14:paraId="4694B021" w14:textId="77777777" w:rsidR="00F1647D" w:rsidRDefault="00F1647D" w:rsidP="00D76D00">
            <w:pPr>
              <w:spacing w:line="276" w:lineRule="auto"/>
              <w:rPr>
                <w:rFonts w:asciiTheme="minorHAnsi" w:hAnsiTheme="minorHAnsi"/>
                <w:b/>
                <w:sz w:val="18"/>
                <w:szCs w:val="18"/>
              </w:rPr>
            </w:pPr>
            <w:r w:rsidRPr="00191E71">
              <w:rPr>
                <w:rFonts w:asciiTheme="minorHAnsi" w:hAnsiTheme="minorHAnsi"/>
                <w:b/>
                <w:sz w:val="18"/>
                <w:szCs w:val="18"/>
              </w:rPr>
              <w:t>Duration:</w:t>
            </w:r>
          </w:p>
          <w:sdt>
            <w:sdtPr>
              <w:rPr>
                <w:rFonts w:asciiTheme="minorHAnsi" w:hAnsiTheme="minorHAnsi"/>
                <w:sz w:val="18"/>
                <w:szCs w:val="18"/>
              </w:rPr>
              <w:id w:val="-2135631891"/>
              <w:placeholder>
                <w:docPart w:val="F6BB9588812F4264AE4A409D5FDF7B58"/>
              </w:placeholder>
              <w:showingPlcHdr/>
            </w:sdtPr>
            <w:sdtEndPr/>
            <w:sdtContent>
              <w:p w14:paraId="1CE269AC" w14:textId="7FA8C6D2" w:rsidR="00D76D00" w:rsidRPr="00FD3A9E" w:rsidRDefault="00A802AC" w:rsidP="00D76D00">
                <w:pPr>
                  <w:spacing w:line="276" w:lineRule="auto"/>
                  <w:rPr>
                    <w:rFonts w:asciiTheme="minorHAnsi" w:hAnsiTheme="minorHAnsi"/>
                    <w:sz w:val="18"/>
                    <w:szCs w:val="18"/>
                  </w:rPr>
                </w:pPr>
                <w:r w:rsidRPr="00DD0171">
                  <w:rPr>
                    <w:rStyle w:val="PlaceholderText"/>
                  </w:rPr>
                  <w:t>Click or tap here to enter text.</w:t>
                </w:r>
              </w:p>
            </w:sdtContent>
          </w:sdt>
        </w:tc>
      </w:tr>
      <w:tr w:rsidR="00B80DCA" w:rsidRPr="00842702" w14:paraId="313E4F2E" w14:textId="77777777" w:rsidTr="00B80DCA">
        <w:tc>
          <w:tcPr>
            <w:tcW w:w="10770" w:type="dxa"/>
            <w:gridSpan w:val="4"/>
            <w:shd w:val="clear" w:color="auto" w:fill="C6D9F1" w:themeFill="text2" w:themeFillTint="33"/>
          </w:tcPr>
          <w:p w14:paraId="37E6EDD1" w14:textId="635D2743" w:rsidR="00B80DCA" w:rsidRPr="00842702" w:rsidRDefault="00B80DCA">
            <w:pPr>
              <w:pStyle w:val="Heading1"/>
              <w:rPr>
                <w:rFonts w:asciiTheme="minorHAnsi" w:hAnsiTheme="minorHAnsi"/>
                <w:b/>
                <w:szCs w:val="28"/>
              </w:rPr>
            </w:pPr>
          </w:p>
        </w:tc>
      </w:tr>
      <w:tr w:rsidR="00B80DCA" w:rsidRPr="002C24B0" w14:paraId="0CCAFB43" w14:textId="77777777" w:rsidTr="005957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720"/>
        </w:trPr>
        <w:tc>
          <w:tcPr>
            <w:tcW w:w="2505" w:type="dxa"/>
          </w:tcPr>
          <w:p w14:paraId="7E8E4C98" w14:textId="69659BD1" w:rsidR="00B80DCA" w:rsidRDefault="000367F3" w:rsidP="00EF2188">
            <w:pPr>
              <w:spacing w:line="276" w:lineRule="auto"/>
              <w:rPr>
                <w:rFonts w:asciiTheme="minorHAnsi" w:hAnsiTheme="minorHAnsi"/>
                <w:b/>
                <w:sz w:val="18"/>
                <w:szCs w:val="18"/>
              </w:rPr>
            </w:pPr>
            <w:r>
              <w:rPr>
                <w:rFonts w:asciiTheme="minorHAnsi" w:hAnsiTheme="minorHAnsi"/>
                <w:b/>
                <w:sz w:val="18"/>
                <w:szCs w:val="18"/>
              </w:rPr>
              <w:t>Total</w:t>
            </w:r>
            <w:r w:rsidR="00B80DCA" w:rsidRPr="00C266E6">
              <w:rPr>
                <w:rFonts w:asciiTheme="minorHAnsi" w:hAnsiTheme="minorHAnsi"/>
                <w:b/>
                <w:sz w:val="18"/>
                <w:szCs w:val="18"/>
              </w:rPr>
              <w:t xml:space="preserve"> hours earned this week:</w:t>
            </w:r>
          </w:p>
          <w:sdt>
            <w:sdtPr>
              <w:rPr>
                <w:rFonts w:asciiTheme="minorHAnsi" w:hAnsiTheme="minorHAnsi"/>
                <w:b/>
                <w:sz w:val="18"/>
                <w:szCs w:val="18"/>
              </w:rPr>
              <w:id w:val="-217595969"/>
              <w:placeholder>
                <w:docPart w:val="67855E05816044F9B9E396E633C92D4C"/>
              </w:placeholder>
              <w:showingPlcHdr/>
            </w:sdtPr>
            <w:sdtEndPr/>
            <w:sdtContent>
              <w:p w14:paraId="7AF4BD90" w14:textId="30C2EC2D" w:rsidR="00EF2188" w:rsidRPr="00FD3A9E" w:rsidRDefault="00A802AC" w:rsidP="00EF2188">
                <w:pPr>
                  <w:spacing w:line="276" w:lineRule="auto"/>
                  <w:rPr>
                    <w:rFonts w:asciiTheme="minorHAnsi" w:hAnsiTheme="minorHAnsi"/>
                    <w:b/>
                    <w:sz w:val="18"/>
                    <w:szCs w:val="18"/>
                  </w:rPr>
                </w:pPr>
                <w:r w:rsidRPr="00DD0171">
                  <w:rPr>
                    <w:rStyle w:val="PlaceholderText"/>
                  </w:rPr>
                  <w:t>Click or tap here to enter text.</w:t>
                </w:r>
              </w:p>
            </w:sdtContent>
          </w:sdt>
        </w:tc>
        <w:tc>
          <w:tcPr>
            <w:tcW w:w="2790" w:type="dxa"/>
          </w:tcPr>
          <w:p w14:paraId="1A193F9E" w14:textId="4FA74035" w:rsidR="00B80DCA" w:rsidRPr="00191E71" w:rsidRDefault="00B80DCA" w:rsidP="000367F3">
            <w:pPr>
              <w:spacing w:line="276" w:lineRule="auto"/>
              <w:rPr>
                <w:rFonts w:asciiTheme="minorHAnsi" w:hAnsiTheme="minorHAnsi"/>
                <w:b/>
                <w:sz w:val="18"/>
                <w:szCs w:val="18"/>
              </w:rPr>
            </w:pPr>
            <w:r w:rsidRPr="00191E71">
              <w:rPr>
                <w:rFonts w:asciiTheme="minorHAnsi" w:hAnsiTheme="minorHAnsi"/>
                <w:b/>
                <w:sz w:val="18"/>
                <w:szCs w:val="18"/>
              </w:rPr>
              <w:t>Week Start</w:t>
            </w:r>
            <w:r w:rsidR="009539BA" w:rsidRPr="00191E71">
              <w:rPr>
                <w:rFonts w:asciiTheme="minorHAnsi" w:hAnsiTheme="minorHAnsi"/>
                <w:b/>
                <w:sz w:val="18"/>
                <w:szCs w:val="18"/>
              </w:rPr>
              <w:t>:</w:t>
            </w:r>
          </w:p>
          <w:sdt>
            <w:sdtPr>
              <w:rPr>
                <w:rFonts w:asciiTheme="minorHAnsi" w:hAnsiTheme="minorHAnsi"/>
                <w:sz w:val="22"/>
                <w:szCs w:val="22"/>
              </w:rPr>
              <w:id w:val="-334607983"/>
              <w:placeholder>
                <w:docPart w:val="A51A05A6D1184FF8B67DA3E138AE917C"/>
              </w:placeholder>
              <w:showingPlcHdr/>
              <w:date w:fullDate="2023-08-04T00:00:00Z">
                <w:dateFormat w:val="M/d/yyyy"/>
                <w:lid w:val="en-US"/>
                <w:storeMappedDataAs w:val="dateTime"/>
                <w:calendar w:val="gregorian"/>
              </w:date>
            </w:sdtPr>
            <w:sdtEndPr/>
            <w:sdtContent>
              <w:p w14:paraId="55AA3F14" w14:textId="47558CCC" w:rsidR="00B80DCA" w:rsidRPr="00DF4B53" w:rsidRDefault="00DF4B53">
                <w:pPr>
                  <w:rPr>
                    <w:rFonts w:asciiTheme="minorHAnsi" w:hAnsiTheme="minorHAnsi"/>
                    <w:sz w:val="22"/>
                    <w:szCs w:val="22"/>
                  </w:rPr>
                </w:pPr>
                <w:r w:rsidRPr="00141DF5">
                  <w:rPr>
                    <w:rStyle w:val="PlaceholderText"/>
                    <w:sz w:val="18"/>
                    <w:szCs w:val="18"/>
                  </w:rPr>
                  <w:t>Click here to enter a date.</w:t>
                </w:r>
              </w:p>
            </w:sdtContent>
          </w:sdt>
        </w:tc>
        <w:tc>
          <w:tcPr>
            <w:tcW w:w="2700" w:type="dxa"/>
          </w:tcPr>
          <w:p w14:paraId="7F42C252" w14:textId="791E6527" w:rsidR="00B80DCA" w:rsidRPr="00191E71" w:rsidRDefault="00B80DCA" w:rsidP="000367F3">
            <w:pPr>
              <w:spacing w:line="276" w:lineRule="auto"/>
              <w:rPr>
                <w:rFonts w:asciiTheme="minorHAnsi" w:hAnsiTheme="minorHAnsi"/>
                <w:b/>
              </w:rPr>
            </w:pPr>
            <w:r w:rsidRPr="00191E71">
              <w:rPr>
                <w:rFonts w:asciiTheme="minorHAnsi" w:hAnsiTheme="minorHAnsi"/>
                <w:b/>
                <w:sz w:val="18"/>
                <w:szCs w:val="18"/>
              </w:rPr>
              <w:t>Week End:</w:t>
            </w:r>
          </w:p>
          <w:sdt>
            <w:sdtPr>
              <w:rPr>
                <w:rFonts w:asciiTheme="minorHAnsi" w:hAnsiTheme="minorHAnsi"/>
                <w:sz w:val="22"/>
                <w:szCs w:val="22"/>
              </w:rPr>
              <w:id w:val="-1643569418"/>
              <w:placeholder>
                <w:docPart w:val="412D5C7052994786AB8D8967973FDB41"/>
              </w:placeholder>
              <w:showingPlcHdr/>
              <w:date w:fullDate="2023-08-04T00:00:00Z">
                <w:dateFormat w:val="M/d/yyyy"/>
                <w:lid w:val="en-US"/>
                <w:storeMappedDataAs w:val="dateTime"/>
                <w:calendar w:val="gregorian"/>
              </w:date>
            </w:sdtPr>
            <w:sdtEndPr/>
            <w:sdtContent>
              <w:p w14:paraId="3F25BEBF" w14:textId="27DE5661" w:rsidR="00B80DCA" w:rsidRPr="00DF4B53" w:rsidRDefault="00DF4B53">
                <w:pPr>
                  <w:rPr>
                    <w:rFonts w:asciiTheme="minorHAnsi" w:hAnsiTheme="minorHAnsi"/>
                    <w:sz w:val="22"/>
                    <w:szCs w:val="22"/>
                  </w:rPr>
                </w:pPr>
                <w:r w:rsidRPr="00FD3A9E">
                  <w:rPr>
                    <w:rStyle w:val="PlaceholderText"/>
                    <w:sz w:val="18"/>
                    <w:szCs w:val="18"/>
                  </w:rPr>
                  <w:t>Click here to enter a date.</w:t>
                </w:r>
              </w:p>
            </w:sdtContent>
          </w:sdt>
        </w:tc>
        <w:tc>
          <w:tcPr>
            <w:tcW w:w="2775" w:type="dxa"/>
          </w:tcPr>
          <w:p w14:paraId="7AD88A43" w14:textId="77777777" w:rsidR="000367F3" w:rsidRDefault="00B80DCA" w:rsidP="000367F3">
            <w:pPr>
              <w:spacing w:line="276" w:lineRule="auto"/>
              <w:rPr>
                <w:rFonts w:asciiTheme="minorHAnsi" w:hAnsiTheme="minorHAnsi"/>
                <w:b/>
                <w:bCs/>
                <w:sz w:val="18"/>
                <w:szCs w:val="18"/>
              </w:rPr>
            </w:pPr>
            <w:r w:rsidRPr="00C266E6">
              <w:rPr>
                <w:rFonts w:asciiTheme="minorHAnsi" w:hAnsiTheme="minorHAnsi"/>
                <w:b/>
                <w:bCs/>
                <w:sz w:val="18"/>
                <w:szCs w:val="18"/>
              </w:rPr>
              <w:t>Total hours</w:t>
            </w:r>
            <w:r w:rsidR="00191E71">
              <w:rPr>
                <w:rFonts w:asciiTheme="minorHAnsi" w:hAnsiTheme="minorHAnsi"/>
                <w:b/>
                <w:bCs/>
                <w:sz w:val="18"/>
                <w:szCs w:val="18"/>
              </w:rPr>
              <w:t xml:space="preserve"> for</w:t>
            </w:r>
            <w:r w:rsidRPr="00C266E6">
              <w:rPr>
                <w:rFonts w:asciiTheme="minorHAnsi" w:hAnsiTheme="minorHAnsi"/>
                <w:b/>
                <w:bCs/>
                <w:sz w:val="18"/>
                <w:szCs w:val="18"/>
              </w:rPr>
              <w:t xml:space="preserve"> Semester to Date:</w:t>
            </w:r>
          </w:p>
          <w:p w14:paraId="5571E0D4" w14:textId="43643806" w:rsidR="0073311A" w:rsidRPr="00B80DCA" w:rsidRDefault="00B80DCA" w:rsidP="000367F3">
            <w:pPr>
              <w:spacing w:line="276" w:lineRule="auto"/>
              <w:rPr>
                <w:rFonts w:asciiTheme="minorHAnsi" w:hAnsiTheme="minorHAnsi"/>
                <w:b/>
                <w:bCs/>
                <w:sz w:val="16"/>
                <w:szCs w:val="16"/>
              </w:rPr>
            </w:pPr>
            <w:r w:rsidRPr="00C266E6">
              <w:rPr>
                <w:rFonts w:asciiTheme="minorHAnsi" w:hAnsiTheme="minorHAnsi"/>
                <w:b/>
                <w:bCs/>
                <w:sz w:val="18"/>
                <w:szCs w:val="18"/>
              </w:rPr>
              <w:t xml:space="preserve"> </w:t>
            </w:r>
            <w:sdt>
              <w:sdtPr>
                <w:rPr>
                  <w:rFonts w:asciiTheme="minorHAnsi" w:hAnsiTheme="minorHAnsi"/>
                  <w:b/>
                  <w:bCs/>
                  <w:sz w:val="18"/>
                  <w:szCs w:val="18"/>
                </w:rPr>
                <w:id w:val="1800179190"/>
                <w:placeholder>
                  <w:docPart w:val="F34C698AA6D04092971D487E0393C27A"/>
                </w:placeholder>
                <w:showingPlcHdr/>
              </w:sdtPr>
              <w:sdtEndPr/>
              <w:sdtContent>
                <w:r w:rsidR="00A802AC" w:rsidRPr="00DD0171">
                  <w:rPr>
                    <w:rStyle w:val="PlaceholderText"/>
                  </w:rPr>
                  <w:t>Click or tap here to enter text.</w:t>
                </w:r>
              </w:sdtContent>
            </w:sdt>
          </w:p>
        </w:tc>
      </w:tr>
    </w:tbl>
    <w:p w14:paraId="4869DCC4" w14:textId="52143C80" w:rsidR="000C7DE5" w:rsidRPr="00017623" w:rsidRDefault="000C7DE5" w:rsidP="00F1647D">
      <w:pPr>
        <w:rPr>
          <w:rFonts w:asciiTheme="minorHAnsi" w:hAnsiTheme="minorHAnsi"/>
        </w:rPr>
      </w:pPr>
    </w:p>
    <w:tbl>
      <w:tblPr>
        <w:tblStyle w:val="TableGrid"/>
        <w:tblW w:w="0" w:type="auto"/>
        <w:tblLook w:val="04A0" w:firstRow="1" w:lastRow="0" w:firstColumn="1" w:lastColumn="0" w:noHBand="0" w:noVBand="1"/>
      </w:tblPr>
      <w:tblGrid>
        <w:gridCol w:w="10770"/>
      </w:tblGrid>
      <w:tr w:rsidR="00F1647D" w:rsidRPr="00AE445A" w14:paraId="2853D432" w14:textId="77777777" w:rsidTr="00DE3113">
        <w:tc>
          <w:tcPr>
            <w:tcW w:w="10770" w:type="dxa"/>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14:paraId="23C71A97" w14:textId="113217C4" w:rsidR="00F1647D" w:rsidRPr="00AE445A" w:rsidRDefault="00F1647D" w:rsidP="00DE3113">
            <w:pPr>
              <w:spacing w:before="20" w:after="20"/>
              <w:jc w:val="center"/>
              <w:rPr>
                <w:rFonts w:asciiTheme="minorHAnsi" w:hAnsiTheme="minorHAnsi"/>
                <w:b/>
                <w:sz w:val="28"/>
                <w:szCs w:val="28"/>
              </w:rPr>
            </w:pPr>
            <w:r w:rsidRPr="00AE445A">
              <w:rPr>
                <w:rFonts w:asciiTheme="minorHAnsi" w:hAnsiTheme="minorHAnsi"/>
                <w:b/>
              </w:rPr>
              <w:t>Supervisee Competencies Addressed</w:t>
            </w:r>
            <w:r w:rsidR="003D7377" w:rsidRPr="00AE445A">
              <w:rPr>
                <w:rFonts w:asciiTheme="minorHAnsi" w:hAnsiTheme="minorHAnsi"/>
                <w:b/>
              </w:rPr>
              <w:t xml:space="preserve"> (Completed by Supervisor)</w:t>
            </w:r>
          </w:p>
        </w:tc>
      </w:tr>
    </w:tbl>
    <w:p w14:paraId="4CBEF1FC" w14:textId="77777777" w:rsidR="0053299A" w:rsidRDefault="0053299A" w:rsidP="00C54E7C">
      <w:pPr>
        <w:spacing w:before="20" w:after="20" w:line="276" w:lineRule="auto"/>
        <w:ind w:left="115"/>
        <w:rPr>
          <w:rFonts w:asciiTheme="minorHAnsi" w:hAnsiTheme="minorHAnsi"/>
          <w:sz w:val="18"/>
          <w:szCs w:val="18"/>
        </w:rPr>
        <w:sectPr w:rsidR="0053299A" w:rsidSect="002F51DB">
          <w:headerReference w:type="default" r:id="rId11"/>
          <w:footerReference w:type="default" r:id="rId12"/>
          <w:pgSz w:w="12240" w:h="15840" w:code="1"/>
          <w:pgMar w:top="720" w:right="720" w:bottom="720" w:left="720" w:header="432" w:footer="432" w:gutter="0"/>
          <w:cols w:space="720"/>
          <w:docGrid w:linePitch="360"/>
        </w:sectPr>
      </w:pPr>
    </w:p>
    <w:tbl>
      <w:tblPr>
        <w:tblW w:w="0" w:type="auto"/>
        <w:tblInd w:w="-270" w:type="dxa"/>
        <w:tblLook w:val="04A0" w:firstRow="1" w:lastRow="0" w:firstColumn="1" w:lastColumn="0" w:noHBand="0" w:noVBand="1"/>
      </w:tblPr>
      <w:tblGrid>
        <w:gridCol w:w="3390"/>
      </w:tblGrid>
      <w:tr w:rsidR="00C54E7C" w:rsidRPr="00AE445A" w14:paraId="214027A6" w14:textId="77777777" w:rsidTr="00A802AC">
        <w:tc>
          <w:tcPr>
            <w:tcW w:w="3390" w:type="dxa"/>
          </w:tcPr>
          <w:p w14:paraId="6CACBA89" w14:textId="5114BF7E" w:rsidR="00C54E7C" w:rsidRPr="004467F1"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882585167"/>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Duties &amp; Expectations</w:t>
            </w:r>
          </w:p>
          <w:p w14:paraId="397D0511" w14:textId="094E8CDD" w:rsidR="00C54E7C" w:rsidRPr="00BD31F4"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571882979"/>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Accountability</w:t>
            </w:r>
            <w:r w:rsidR="00C54E7C" w:rsidRPr="00BD31F4">
              <w:rPr>
                <w:rFonts w:asciiTheme="minorHAnsi" w:hAnsiTheme="minorHAnsi"/>
                <w:sz w:val="18"/>
                <w:szCs w:val="18"/>
              </w:rPr>
              <w:t xml:space="preserve">                        </w:t>
            </w:r>
          </w:p>
          <w:p w14:paraId="0C383B37" w14:textId="35FD9EF4" w:rsidR="00C54E7C" w:rsidRPr="00BD31F4"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146823566"/>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Case &amp; Assessment</w:t>
            </w:r>
            <w:r w:rsidR="00C54E7C" w:rsidRPr="00BD31F4">
              <w:rPr>
                <w:rFonts w:asciiTheme="minorHAnsi" w:hAnsiTheme="minorHAnsi"/>
                <w:sz w:val="18"/>
                <w:szCs w:val="18"/>
              </w:rPr>
              <w:t xml:space="preserve"> </w:t>
            </w:r>
          </w:p>
          <w:p w14:paraId="0A8EE476" w14:textId="378D1F89" w:rsidR="0007774D"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574933740"/>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Ethical Issues</w:t>
            </w:r>
          </w:p>
          <w:p w14:paraId="2DF8DCE5" w14:textId="60511C92" w:rsidR="00C54E7C"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145624315"/>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Professionalism</w:t>
            </w:r>
          </w:p>
          <w:p w14:paraId="538D8B81" w14:textId="4EA2F5EA" w:rsidR="00C54E7C"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788384559"/>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Initiative</w:t>
            </w:r>
          </w:p>
          <w:p w14:paraId="5D6D7D1A" w14:textId="65DD76A3" w:rsidR="00C54E7C"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364128480"/>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Judgment</w:t>
            </w:r>
          </w:p>
          <w:p w14:paraId="4C652789" w14:textId="15D745D1" w:rsidR="00C54E7C"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824383105"/>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Progress notes/Report writing</w:t>
            </w:r>
          </w:p>
          <w:p w14:paraId="5FAA8B7C" w14:textId="47C9A892" w:rsidR="00C54E7C"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818871342"/>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Communication Skills</w:t>
            </w:r>
            <w:r w:rsidR="00C54E7C" w:rsidRPr="00BD31F4">
              <w:rPr>
                <w:rFonts w:asciiTheme="minorHAnsi" w:hAnsiTheme="minorHAnsi"/>
                <w:sz w:val="18"/>
                <w:szCs w:val="18"/>
              </w:rPr>
              <w:t xml:space="preserve"> </w:t>
            </w:r>
          </w:p>
          <w:p w14:paraId="2CB5F049" w14:textId="7E41BA0C" w:rsidR="00C54E7C" w:rsidRPr="00BD31F4"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774914805"/>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sidRPr="00BD31F4">
              <w:rPr>
                <w:rFonts w:asciiTheme="minorHAnsi" w:hAnsiTheme="minorHAnsi"/>
                <w:sz w:val="18"/>
                <w:szCs w:val="18"/>
              </w:rPr>
              <w:t>Professional Self-Care</w:t>
            </w:r>
          </w:p>
          <w:p w14:paraId="5ACFEAFF" w14:textId="1C74C277" w:rsidR="00C54E7C"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520746873"/>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Time Management</w:t>
            </w:r>
          </w:p>
          <w:p w14:paraId="7577279A" w14:textId="28DDE6CA" w:rsidR="00C54E7C"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12990925"/>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Macro Practice Issues</w:t>
            </w:r>
            <w:r w:rsidR="00C54E7C" w:rsidRPr="00BD31F4">
              <w:rPr>
                <w:rFonts w:asciiTheme="minorHAnsi" w:hAnsiTheme="minorHAnsi"/>
                <w:sz w:val="18"/>
                <w:szCs w:val="18"/>
              </w:rPr>
              <w:t xml:space="preserve"> </w:t>
            </w:r>
          </w:p>
          <w:p w14:paraId="3F3EFA09" w14:textId="30CB9B8A" w:rsidR="00C54E7C" w:rsidRPr="00BD31F4" w:rsidRDefault="008A513A" w:rsidP="00C54E7C">
            <w:pPr>
              <w:spacing w:before="20" w:after="20" w:line="276" w:lineRule="auto"/>
              <w:ind w:left="115"/>
              <w:rPr>
                <w:rFonts w:asciiTheme="minorHAnsi" w:hAnsiTheme="minorHAnsi"/>
                <w:sz w:val="18"/>
                <w:szCs w:val="18"/>
              </w:rPr>
            </w:pPr>
            <w:sdt>
              <w:sdtPr>
                <w:rPr>
                  <w:rFonts w:asciiTheme="minorHAnsi" w:hAnsiTheme="minorHAnsi"/>
                  <w:sz w:val="18"/>
                  <w:szCs w:val="18"/>
                </w:rPr>
                <w:id w:val="1935003964"/>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Mezzo Practice Issues</w:t>
            </w:r>
          </w:p>
          <w:p w14:paraId="25C56854" w14:textId="2A8C0B07" w:rsidR="00C54E7C" w:rsidRPr="00AE445A" w:rsidRDefault="008A513A" w:rsidP="00C54E7C">
            <w:pPr>
              <w:ind w:left="150"/>
              <w:rPr>
                <w:rFonts w:asciiTheme="minorHAnsi" w:hAnsiTheme="minorHAnsi"/>
                <w:b/>
              </w:rPr>
            </w:pPr>
            <w:sdt>
              <w:sdtPr>
                <w:rPr>
                  <w:rFonts w:asciiTheme="minorHAnsi" w:hAnsiTheme="minorHAnsi"/>
                  <w:sz w:val="18"/>
                  <w:szCs w:val="18"/>
                </w:rPr>
                <w:id w:val="-647206971"/>
                <w14:checkbox>
                  <w14:checked w14:val="0"/>
                  <w14:checkedState w14:val="2612" w14:font="MS Gothic"/>
                  <w14:uncheckedState w14:val="2610" w14:font="MS Gothic"/>
                </w14:checkbox>
              </w:sdtPr>
              <w:sdtEndPr/>
              <w:sdtContent>
                <w:r w:rsidR="00A802AC">
                  <w:rPr>
                    <w:rFonts w:ascii="MS Gothic" w:eastAsia="MS Gothic" w:hAnsi="MS Gothic" w:hint="eastAsia"/>
                    <w:sz w:val="18"/>
                    <w:szCs w:val="18"/>
                  </w:rPr>
                  <w:t>☐</w:t>
                </w:r>
              </w:sdtContent>
            </w:sdt>
            <w:r w:rsidR="00C54E7C">
              <w:rPr>
                <w:rFonts w:asciiTheme="minorHAnsi" w:hAnsiTheme="minorHAnsi"/>
                <w:sz w:val="18"/>
                <w:szCs w:val="18"/>
              </w:rPr>
              <w:t>Learning Agreement</w:t>
            </w:r>
            <w:r w:rsidR="00C54E7C" w:rsidRPr="00BD31F4">
              <w:rPr>
                <w:rFonts w:asciiTheme="minorHAnsi" w:hAnsiTheme="minorHAnsi"/>
                <w:sz w:val="18"/>
                <w:szCs w:val="18"/>
              </w:rPr>
              <w:t xml:space="preserve">                 </w:t>
            </w:r>
          </w:p>
        </w:tc>
      </w:tr>
    </w:tbl>
    <w:p w14:paraId="54562477" w14:textId="77777777" w:rsidR="0053299A" w:rsidRDefault="0053299A" w:rsidP="00F1647D">
      <w:pPr>
        <w:rPr>
          <w:rFonts w:asciiTheme="minorHAnsi" w:hAnsiTheme="minorHAnsi"/>
          <w:sz w:val="20"/>
          <w:szCs w:val="20"/>
        </w:rPr>
        <w:sectPr w:rsidR="0053299A" w:rsidSect="0053299A">
          <w:type w:val="continuous"/>
          <w:pgSz w:w="12240" w:h="15840" w:code="1"/>
          <w:pgMar w:top="720" w:right="720" w:bottom="720" w:left="720" w:header="432" w:footer="1152" w:gutter="0"/>
          <w:cols w:num="3" w:space="720"/>
          <w:docGrid w:linePitch="360"/>
        </w:sectPr>
      </w:pPr>
    </w:p>
    <w:tbl>
      <w:tblPr>
        <w:tblStyle w:val="TableGrid"/>
        <w:tblW w:w="0" w:type="auto"/>
        <w:shd w:val="clear" w:color="auto" w:fill="C6D9F1" w:themeFill="text2" w:themeFillTint="33"/>
        <w:tblLook w:val="04A0" w:firstRow="1" w:lastRow="0" w:firstColumn="1" w:lastColumn="0" w:noHBand="0" w:noVBand="1"/>
      </w:tblPr>
      <w:tblGrid>
        <w:gridCol w:w="5394"/>
        <w:gridCol w:w="5376"/>
      </w:tblGrid>
      <w:tr w:rsidR="00F1647D" w:rsidRPr="002C24B0" w14:paraId="76305A15" w14:textId="77777777" w:rsidTr="00D61D66">
        <w:tc>
          <w:tcPr>
            <w:tcW w:w="10770" w:type="dxa"/>
            <w:gridSpan w:val="2"/>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1ABD9601" w14:textId="6B7601A1" w:rsidR="00F1647D" w:rsidRPr="0059576A" w:rsidRDefault="009D1835" w:rsidP="009D1835">
            <w:pPr>
              <w:rPr>
                <w:rFonts w:asciiTheme="minorHAnsi" w:hAnsiTheme="minorHAnsi"/>
                <w:b/>
                <w:sz w:val="20"/>
                <w:szCs w:val="20"/>
              </w:rPr>
            </w:pPr>
            <w:r w:rsidRPr="0059576A">
              <w:rPr>
                <w:rFonts w:asciiTheme="minorHAnsi" w:hAnsiTheme="minorHAnsi"/>
                <w:b/>
                <w:sz w:val="22"/>
                <w:szCs w:val="22"/>
              </w:rPr>
              <w:t>Activities and Competencies</w:t>
            </w:r>
            <w:r w:rsidR="006426AE">
              <w:rPr>
                <w:rFonts w:asciiTheme="minorHAnsi" w:hAnsiTheme="minorHAnsi"/>
                <w:b/>
                <w:sz w:val="22"/>
                <w:szCs w:val="22"/>
              </w:rPr>
              <w:t>:</w:t>
            </w:r>
            <w:r w:rsidRPr="0059576A">
              <w:rPr>
                <w:rFonts w:asciiTheme="minorHAnsi" w:hAnsiTheme="minorHAnsi"/>
                <w:b/>
                <w:sz w:val="20"/>
                <w:szCs w:val="20"/>
              </w:rPr>
              <w:t xml:space="preserve"> </w:t>
            </w:r>
            <w:r w:rsidRPr="0059576A">
              <w:rPr>
                <w:rFonts w:asciiTheme="minorHAnsi" w:hAnsiTheme="minorHAnsi"/>
                <w:bCs/>
                <w:sz w:val="20"/>
                <w:szCs w:val="20"/>
              </w:rPr>
              <w:t>Use this space below to document the primary activities you engaged in during the week. Provide</w:t>
            </w:r>
            <w:r w:rsidR="007640FF" w:rsidRPr="0059576A">
              <w:rPr>
                <w:rFonts w:asciiTheme="minorHAnsi" w:hAnsiTheme="minorHAnsi"/>
                <w:bCs/>
                <w:sz w:val="20"/>
                <w:szCs w:val="20"/>
              </w:rPr>
              <w:t xml:space="preserve"> </w:t>
            </w:r>
            <w:r w:rsidR="007461B8" w:rsidRPr="0059576A">
              <w:rPr>
                <w:rFonts w:asciiTheme="minorHAnsi" w:hAnsiTheme="minorHAnsi"/>
                <w:bCs/>
                <w:sz w:val="20"/>
                <w:szCs w:val="20"/>
              </w:rPr>
              <w:t>details</w:t>
            </w:r>
            <w:r w:rsidRPr="0059576A">
              <w:rPr>
                <w:rFonts w:asciiTheme="minorHAnsi" w:hAnsiTheme="minorHAnsi"/>
                <w:bCs/>
                <w:sz w:val="20"/>
                <w:szCs w:val="20"/>
              </w:rPr>
              <w:t xml:space="preserve"> about what the experience was like for you, what </w:t>
            </w:r>
            <w:r w:rsidR="007461B8" w:rsidRPr="0059576A">
              <w:rPr>
                <w:rFonts w:asciiTheme="minorHAnsi" w:hAnsiTheme="minorHAnsi"/>
                <w:bCs/>
                <w:sz w:val="20"/>
                <w:szCs w:val="20"/>
              </w:rPr>
              <w:t>kind</w:t>
            </w:r>
            <w:r w:rsidRPr="0059576A">
              <w:rPr>
                <w:rFonts w:asciiTheme="minorHAnsi" w:hAnsiTheme="minorHAnsi"/>
                <w:bCs/>
                <w:sz w:val="20"/>
                <w:szCs w:val="20"/>
              </w:rPr>
              <w:t xml:space="preserve"> of feedback you received, </w:t>
            </w:r>
            <w:r w:rsidR="007461B8" w:rsidRPr="0059576A">
              <w:rPr>
                <w:rFonts w:asciiTheme="minorHAnsi" w:hAnsiTheme="minorHAnsi"/>
                <w:bCs/>
                <w:sz w:val="20"/>
                <w:szCs w:val="20"/>
              </w:rPr>
              <w:t>what you</w:t>
            </w:r>
            <w:r w:rsidRPr="0059576A">
              <w:rPr>
                <w:rFonts w:asciiTheme="minorHAnsi" w:hAnsiTheme="minorHAnsi"/>
                <w:bCs/>
                <w:sz w:val="20"/>
                <w:szCs w:val="20"/>
              </w:rPr>
              <w:t xml:space="preserve"> </w:t>
            </w:r>
            <w:r w:rsidR="007461B8" w:rsidRPr="0059576A">
              <w:rPr>
                <w:rFonts w:asciiTheme="minorHAnsi" w:hAnsiTheme="minorHAnsi"/>
                <w:bCs/>
                <w:sz w:val="20"/>
                <w:szCs w:val="20"/>
              </w:rPr>
              <w:t>thought</w:t>
            </w:r>
            <w:r w:rsidRPr="0059576A">
              <w:rPr>
                <w:rFonts w:asciiTheme="minorHAnsi" w:hAnsiTheme="minorHAnsi"/>
                <w:bCs/>
                <w:sz w:val="20"/>
                <w:szCs w:val="20"/>
              </w:rPr>
              <w:t xml:space="preserve"> your </w:t>
            </w:r>
            <w:r w:rsidR="007461B8" w:rsidRPr="0059576A">
              <w:rPr>
                <w:rFonts w:asciiTheme="minorHAnsi" w:hAnsiTheme="minorHAnsi"/>
                <w:bCs/>
                <w:sz w:val="20"/>
                <w:szCs w:val="20"/>
              </w:rPr>
              <w:t>strengths</w:t>
            </w:r>
            <w:r w:rsidRPr="0059576A">
              <w:rPr>
                <w:rFonts w:asciiTheme="minorHAnsi" w:hAnsiTheme="minorHAnsi"/>
                <w:bCs/>
                <w:sz w:val="20"/>
                <w:szCs w:val="20"/>
              </w:rPr>
              <w:t xml:space="preserve"> were, and what you would do </w:t>
            </w:r>
            <w:r w:rsidR="007461B8" w:rsidRPr="0059576A">
              <w:rPr>
                <w:rFonts w:asciiTheme="minorHAnsi" w:hAnsiTheme="minorHAnsi"/>
                <w:bCs/>
                <w:sz w:val="20"/>
                <w:szCs w:val="20"/>
              </w:rPr>
              <w:t>differently</w:t>
            </w:r>
            <w:r w:rsidRPr="0059576A">
              <w:rPr>
                <w:rFonts w:asciiTheme="minorHAnsi" w:hAnsiTheme="minorHAnsi"/>
                <w:bCs/>
                <w:sz w:val="20"/>
                <w:szCs w:val="20"/>
              </w:rPr>
              <w:t xml:space="preserve"> the next time to increase your competency or capacity in that area. Then identify the Learning Agreement </w:t>
            </w:r>
            <w:r w:rsidR="007461B8" w:rsidRPr="0059576A">
              <w:rPr>
                <w:rFonts w:asciiTheme="minorHAnsi" w:hAnsiTheme="minorHAnsi"/>
                <w:bCs/>
                <w:sz w:val="20"/>
                <w:szCs w:val="20"/>
              </w:rPr>
              <w:t>Competency number that corresponds with the activity.</w:t>
            </w:r>
          </w:p>
        </w:tc>
      </w:tr>
      <w:tr w:rsidR="00F1647D" w:rsidRPr="00842702" w14:paraId="46E550E2" w14:textId="77777777" w:rsidTr="0054472E">
        <w:tblPrEx>
          <w:shd w:val="clear" w:color="auto" w:fill="auto"/>
        </w:tblPrEx>
        <w:trPr>
          <w:trHeight w:val="576"/>
        </w:trPr>
        <w:sdt>
          <w:sdtPr>
            <w:rPr>
              <w:rFonts w:asciiTheme="minorHAnsi" w:hAnsiTheme="minorHAnsi"/>
              <w:b/>
              <w:bCs/>
              <w:sz w:val="18"/>
              <w:szCs w:val="18"/>
            </w:rPr>
            <w:id w:val="-671647417"/>
            <w:placeholder>
              <w:docPart w:val="1D150A8F95604749B48D69FFC6415336"/>
            </w:placeholder>
            <w:showingPlcHdr/>
          </w:sdtPr>
          <w:sdtEndPr/>
          <w:sdtContent>
            <w:tc>
              <w:tcPr>
                <w:tcW w:w="10770" w:type="dxa"/>
                <w:gridSpan w:val="2"/>
                <w:tcBorders>
                  <w:top w:val="single" w:sz="12" w:space="0" w:color="auto"/>
                  <w:bottom w:val="single" w:sz="4" w:space="0" w:color="auto"/>
                </w:tcBorders>
              </w:tcPr>
              <w:p w14:paraId="7B4CA866" w14:textId="72C6F5E9" w:rsidR="007461B8" w:rsidRPr="00523A85" w:rsidRDefault="00A802AC" w:rsidP="00743420">
                <w:pPr>
                  <w:spacing w:before="20" w:line="276" w:lineRule="auto"/>
                  <w:rPr>
                    <w:rFonts w:asciiTheme="minorHAnsi" w:hAnsiTheme="minorHAnsi"/>
                    <w:b/>
                    <w:bCs/>
                    <w:sz w:val="18"/>
                    <w:szCs w:val="18"/>
                  </w:rPr>
                </w:pPr>
                <w:r w:rsidRPr="00DD0171">
                  <w:rPr>
                    <w:rStyle w:val="PlaceholderText"/>
                  </w:rPr>
                  <w:t>Click or tap here to enter text.</w:t>
                </w:r>
              </w:p>
            </w:tc>
          </w:sdtContent>
        </w:sdt>
      </w:tr>
      <w:tr w:rsidR="004F6485" w:rsidRPr="00842702" w14:paraId="7836E3CB" w14:textId="77777777" w:rsidTr="007461B8">
        <w:tblPrEx>
          <w:shd w:val="clear" w:color="auto" w:fill="auto"/>
        </w:tblPrEx>
        <w:trPr>
          <w:trHeight w:val="137"/>
        </w:trPr>
        <w:tc>
          <w:tcPr>
            <w:tcW w:w="10770" w:type="dxa"/>
            <w:gridSpan w:val="2"/>
            <w:tcBorders>
              <w:bottom w:val="single" w:sz="4" w:space="0" w:color="auto"/>
            </w:tcBorders>
            <w:shd w:val="clear" w:color="auto" w:fill="C6D9F1" w:themeFill="text2" w:themeFillTint="33"/>
          </w:tcPr>
          <w:p w14:paraId="219F52C4" w14:textId="46EE1BC6" w:rsidR="004F6485" w:rsidRPr="0059576A" w:rsidRDefault="007461B8" w:rsidP="007461B8">
            <w:pPr>
              <w:rPr>
                <w:rFonts w:asciiTheme="minorHAnsi" w:hAnsiTheme="minorHAnsi"/>
                <w:b/>
                <w:sz w:val="22"/>
                <w:szCs w:val="22"/>
              </w:rPr>
            </w:pPr>
            <w:r w:rsidRPr="0059576A">
              <w:rPr>
                <w:rFonts w:asciiTheme="minorHAnsi" w:hAnsiTheme="minorHAnsi"/>
                <w:b/>
                <w:sz w:val="22"/>
                <w:szCs w:val="22"/>
              </w:rPr>
              <w:t>Internal Processes</w:t>
            </w:r>
            <w:r w:rsidR="006426AE">
              <w:rPr>
                <w:rFonts w:asciiTheme="minorHAnsi" w:hAnsiTheme="minorHAnsi"/>
                <w:b/>
                <w:sz w:val="22"/>
                <w:szCs w:val="22"/>
              </w:rPr>
              <w:t>:</w:t>
            </w:r>
            <w:r w:rsidRPr="0059576A">
              <w:rPr>
                <w:rFonts w:asciiTheme="minorHAnsi" w:hAnsiTheme="minorHAnsi"/>
                <w:b/>
                <w:sz w:val="22"/>
                <w:szCs w:val="22"/>
              </w:rPr>
              <w:t xml:space="preserve"> </w:t>
            </w:r>
            <w:r w:rsidRPr="0059576A">
              <w:rPr>
                <w:rFonts w:asciiTheme="minorHAnsi" w:hAnsiTheme="minorHAnsi"/>
                <w:bCs/>
                <w:sz w:val="20"/>
                <w:szCs w:val="20"/>
              </w:rPr>
              <w:t xml:space="preserve">Discuss your internal (emotions or triggers that come up for you as you work with clients, communities, team members). Please discuss what you are noticing </w:t>
            </w:r>
            <w:r w:rsidR="006704A8" w:rsidRPr="0059576A">
              <w:rPr>
                <w:rFonts w:asciiTheme="minorHAnsi" w:hAnsiTheme="minorHAnsi"/>
                <w:bCs/>
                <w:sz w:val="20"/>
                <w:szCs w:val="20"/>
              </w:rPr>
              <w:t>regarding</w:t>
            </w:r>
            <w:r w:rsidRPr="0059576A">
              <w:rPr>
                <w:rFonts w:asciiTheme="minorHAnsi" w:hAnsiTheme="minorHAnsi"/>
                <w:bCs/>
                <w:sz w:val="20"/>
                <w:szCs w:val="20"/>
              </w:rPr>
              <w:t xml:space="preserve"> cultural awareness, biases, </w:t>
            </w:r>
            <w:r w:rsidR="006704A8" w:rsidRPr="0059576A">
              <w:rPr>
                <w:rFonts w:asciiTheme="minorHAnsi" w:hAnsiTheme="minorHAnsi"/>
                <w:bCs/>
                <w:sz w:val="20"/>
                <w:szCs w:val="20"/>
              </w:rPr>
              <w:t>transference,</w:t>
            </w:r>
            <w:r w:rsidRPr="0059576A">
              <w:rPr>
                <w:rFonts w:asciiTheme="minorHAnsi" w:hAnsiTheme="minorHAnsi"/>
                <w:bCs/>
                <w:sz w:val="20"/>
                <w:szCs w:val="20"/>
              </w:rPr>
              <w:t xml:space="preserve"> and countertransference issues, and/or anything you are learning about yourself.</w:t>
            </w:r>
          </w:p>
        </w:tc>
      </w:tr>
      <w:tr w:rsidR="007461B8" w:rsidRPr="00842702" w14:paraId="5968F2CD" w14:textId="77777777" w:rsidTr="0059576A">
        <w:tblPrEx>
          <w:shd w:val="clear" w:color="auto" w:fill="auto"/>
        </w:tblPrEx>
        <w:trPr>
          <w:trHeight w:val="576"/>
        </w:trPr>
        <w:sdt>
          <w:sdtPr>
            <w:rPr>
              <w:rFonts w:asciiTheme="minorHAnsi" w:hAnsiTheme="minorHAnsi"/>
              <w:b/>
              <w:sz w:val="18"/>
              <w:szCs w:val="18"/>
            </w:rPr>
            <w:id w:val="-872607231"/>
            <w:placeholder>
              <w:docPart w:val="2F0E3D622A9A45D082FE5EF7630790B8"/>
            </w:placeholder>
            <w:showingPlcHdr/>
          </w:sdtPr>
          <w:sdtEndPr/>
          <w:sdtContent>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37693026" w14:textId="7D59F612" w:rsidR="007461B8" w:rsidRPr="00523A85" w:rsidRDefault="00A802AC" w:rsidP="00743420">
                <w:pPr>
                  <w:spacing w:before="20" w:line="276" w:lineRule="auto"/>
                  <w:rPr>
                    <w:rFonts w:asciiTheme="minorHAnsi" w:hAnsiTheme="minorHAnsi"/>
                    <w:b/>
                    <w:sz w:val="18"/>
                    <w:szCs w:val="18"/>
                  </w:rPr>
                </w:pPr>
                <w:r w:rsidRPr="00DD0171">
                  <w:rPr>
                    <w:rStyle w:val="PlaceholderText"/>
                  </w:rPr>
                  <w:t>Click or tap here to enter text.</w:t>
                </w:r>
              </w:p>
            </w:tc>
          </w:sdtContent>
        </w:sdt>
      </w:tr>
      <w:tr w:rsidR="00FA29F5" w:rsidRPr="00842702" w14:paraId="0032A2E9" w14:textId="77777777" w:rsidTr="00FA29F5">
        <w:tblPrEx>
          <w:shd w:val="clear" w:color="auto" w:fill="auto"/>
        </w:tblPrEx>
        <w:tc>
          <w:tcPr>
            <w:tcW w:w="10770" w:type="dxa"/>
            <w:gridSpan w:val="2"/>
            <w:shd w:val="clear" w:color="auto" w:fill="C6D9F1" w:themeFill="text2" w:themeFillTint="33"/>
          </w:tcPr>
          <w:p w14:paraId="4DE90A08" w14:textId="5B0F1549" w:rsidR="00FA29F5" w:rsidRPr="0059576A" w:rsidRDefault="007461B8" w:rsidP="009415F9">
            <w:pPr>
              <w:rPr>
                <w:rFonts w:asciiTheme="minorHAnsi" w:hAnsiTheme="minorHAnsi"/>
                <w:bCs/>
                <w:sz w:val="20"/>
                <w:szCs w:val="20"/>
              </w:rPr>
            </w:pPr>
            <w:r w:rsidRPr="0059576A">
              <w:rPr>
                <w:rFonts w:asciiTheme="minorHAnsi" w:hAnsiTheme="minorHAnsi"/>
                <w:b/>
                <w:sz w:val="22"/>
                <w:szCs w:val="22"/>
              </w:rPr>
              <w:t>Supervision Time</w:t>
            </w:r>
            <w:r w:rsidR="006426AE">
              <w:rPr>
                <w:rFonts w:asciiTheme="minorHAnsi" w:hAnsiTheme="minorHAnsi"/>
                <w:b/>
                <w:sz w:val="22"/>
                <w:szCs w:val="22"/>
              </w:rPr>
              <w:t>:</w:t>
            </w:r>
            <w:r w:rsidRPr="0059576A">
              <w:rPr>
                <w:rFonts w:asciiTheme="minorHAnsi" w:hAnsiTheme="minorHAnsi"/>
                <w:b/>
                <w:sz w:val="20"/>
                <w:szCs w:val="20"/>
              </w:rPr>
              <w:t xml:space="preserve"> </w:t>
            </w:r>
            <w:r w:rsidRPr="0059576A">
              <w:rPr>
                <w:rFonts w:asciiTheme="minorHAnsi" w:hAnsiTheme="minorHAnsi"/>
                <w:bCs/>
                <w:sz w:val="20"/>
                <w:szCs w:val="20"/>
              </w:rPr>
              <w:t>Your supervision is time for you to talk about improving your skills. Please use the textbox below to keep track of issues that have arisen this week that you would like to talk about in supervision.</w:t>
            </w:r>
          </w:p>
        </w:tc>
      </w:tr>
      <w:tr w:rsidR="009415F9" w:rsidRPr="00842702" w14:paraId="62EC5CBB" w14:textId="77777777" w:rsidTr="0059576A">
        <w:tblPrEx>
          <w:shd w:val="clear" w:color="auto" w:fill="auto"/>
        </w:tblPrEx>
        <w:trPr>
          <w:trHeight w:val="576"/>
        </w:trPr>
        <w:sdt>
          <w:sdtPr>
            <w:rPr>
              <w:rFonts w:asciiTheme="minorHAnsi" w:hAnsiTheme="minorHAnsi"/>
              <w:sz w:val="18"/>
              <w:szCs w:val="18"/>
            </w:rPr>
            <w:id w:val="520670791"/>
            <w:placeholder>
              <w:docPart w:val="90B46C0F0B6243729809CA3AD34E8D3B"/>
            </w:placeholder>
            <w:showingPlcHdr/>
          </w:sdtPr>
          <w:sdtEndPr/>
          <w:sdtContent>
            <w:tc>
              <w:tcPr>
                <w:tcW w:w="10770" w:type="dxa"/>
                <w:gridSpan w:val="2"/>
              </w:tcPr>
              <w:p w14:paraId="07730751" w14:textId="6C687D28" w:rsidR="009415F9" w:rsidRPr="00523A85" w:rsidRDefault="00A802AC" w:rsidP="00743420">
                <w:pPr>
                  <w:spacing w:before="20" w:line="276" w:lineRule="auto"/>
                  <w:rPr>
                    <w:rFonts w:asciiTheme="minorHAnsi" w:hAnsiTheme="minorHAnsi"/>
                    <w:sz w:val="18"/>
                    <w:szCs w:val="18"/>
                  </w:rPr>
                </w:pPr>
                <w:r w:rsidRPr="00DD0171">
                  <w:rPr>
                    <w:rStyle w:val="PlaceholderText"/>
                  </w:rPr>
                  <w:t>Click or tap here to enter text.</w:t>
                </w:r>
              </w:p>
            </w:tc>
          </w:sdtContent>
        </w:sdt>
      </w:tr>
      <w:tr w:rsidR="009415F9" w:rsidRPr="00842702" w14:paraId="131AFF20" w14:textId="77777777" w:rsidTr="009539BA">
        <w:tblPrEx>
          <w:shd w:val="clear" w:color="auto" w:fill="auto"/>
        </w:tblPrEx>
        <w:trPr>
          <w:trHeight w:val="323"/>
        </w:trPr>
        <w:tc>
          <w:tcPr>
            <w:tcW w:w="10770" w:type="dxa"/>
            <w:gridSpan w:val="2"/>
            <w:shd w:val="clear" w:color="auto" w:fill="C6D9F1" w:themeFill="text2" w:themeFillTint="33"/>
          </w:tcPr>
          <w:p w14:paraId="5B136BCA" w14:textId="6F4DBD36" w:rsidR="009415F9" w:rsidRPr="0059576A" w:rsidRDefault="009539BA" w:rsidP="009539BA">
            <w:pPr>
              <w:shd w:val="clear" w:color="auto" w:fill="C6D9F1" w:themeFill="text2" w:themeFillTint="33"/>
              <w:rPr>
                <w:rFonts w:asciiTheme="minorHAnsi" w:hAnsiTheme="minorHAnsi"/>
                <w:b/>
                <w:sz w:val="20"/>
                <w:szCs w:val="20"/>
              </w:rPr>
            </w:pPr>
            <w:r w:rsidRPr="0059576A">
              <w:rPr>
                <w:rFonts w:asciiTheme="minorHAnsi" w:hAnsiTheme="minorHAnsi"/>
                <w:b/>
                <w:sz w:val="22"/>
                <w:szCs w:val="22"/>
              </w:rPr>
              <w:t>Self-</w:t>
            </w:r>
            <w:r w:rsidRPr="0059576A">
              <w:rPr>
                <w:rFonts w:asciiTheme="minorHAnsi" w:hAnsiTheme="minorHAnsi"/>
                <w:b/>
                <w:sz w:val="22"/>
                <w:szCs w:val="22"/>
                <w:shd w:val="clear" w:color="auto" w:fill="C6D9F1" w:themeFill="text2" w:themeFillTint="33"/>
              </w:rPr>
              <w:t>Care</w:t>
            </w:r>
            <w:r w:rsidR="006426AE">
              <w:rPr>
                <w:rFonts w:asciiTheme="minorHAnsi" w:hAnsiTheme="minorHAnsi"/>
                <w:b/>
                <w:sz w:val="22"/>
                <w:szCs w:val="22"/>
                <w:shd w:val="clear" w:color="auto" w:fill="C6D9F1" w:themeFill="text2" w:themeFillTint="33"/>
              </w:rPr>
              <w:t>:</w:t>
            </w:r>
            <w:r w:rsidR="007461B8" w:rsidRPr="0059576A">
              <w:rPr>
                <w:rFonts w:asciiTheme="minorHAnsi" w:hAnsiTheme="minorHAnsi"/>
                <w:b/>
                <w:sz w:val="20"/>
                <w:szCs w:val="20"/>
                <w:shd w:val="clear" w:color="auto" w:fill="C6D9F1" w:themeFill="text2" w:themeFillTint="33"/>
              </w:rPr>
              <w:t xml:space="preserve"> </w:t>
            </w:r>
            <w:r w:rsidR="007461B8" w:rsidRPr="0059576A">
              <w:rPr>
                <w:rFonts w:asciiTheme="minorHAnsi" w:hAnsiTheme="minorHAnsi"/>
                <w:bCs/>
                <w:sz w:val="20"/>
                <w:szCs w:val="20"/>
                <w:shd w:val="clear" w:color="auto" w:fill="C6D9F1" w:themeFill="text2" w:themeFillTint="33"/>
              </w:rPr>
              <w:t>What measures did you take to care for yourself professionally and personally this week?</w:t>
            </w:r>
          </w:p>
        </w:tc>
      </w:tr>
      <w:tr w:rsidR="009415F9" w:rsidRPr="00842702" w14:paraId="28DF7D26" w14:textId="77777777" w:rsidTr="0059576A">
        <w:tblPrEx>
          <w:shd w:val="clear" w:color="auto" w:fill="auto"/>
        </w:tblPrEx>
        <w:trPr>
          <w:trHeight w:val="576"/>
        </w:trPr>
        <w:sdt>
          <w:sdtPr>
            <w:rPr>
              <w:rFonts w:asciiTheme="minorHAnsi" w:hAnsiTheme="minorHAnsi"/>
              <w:b/>
              <w:sz w:val="20"/>
              <w:szCs w:val="20"/>
            </w:rPr>
            <w:id w:val="584036917"/>
            <w:placeholder>
              <w:docPart w:val="783B1688EE7840AEB0FF69FD4F278A95"/>
            </w:placeholder>
            <w:showingPlcHdr/>
          </w:sdtPr>
          <w:sdtEndPr/>
          <w:sdtContent>
            <w:tc>
              <w:tcPr>
                <w:tcW w:w="10770" w:type="dxa"/>
                <w:gridSpan w:val="2"/>
                <w:tcBorders>
                  <w:bottom w:val="single" w:sz="4" w:space="0" w:color="auto"/>
                </w:tcBorders>
              </w:tcPr>
              <w:p w14:paraId="388A3351" w14:textId="08E29B31" w:rsidR="009539BA" w:rsidRPr="001545F4" w:rsidRDefault="00A802AC" w:rsidP="00743420">
                <w:pPr>
                  <w:spacing w:before="20" w:line="276" w:lineRule="auto"/>
                  <w:rPr>
                    <w:rFonts w:asciiTheme="minorHAnsi" w:hAnsiTheme="minorHAnsi"/>
                    <w:b/>
                    <w:sz w:val="20"/>
                    <w:szCs w:val="20"/>
                  </w:rPr>
                </w:pPr>
                <w:r w:rsidRPr="00DD0171">
                  <w:rPr>
                    <w:rStyle w:val="PlaceholderText"/>
                  </w:rPr>
                  <w:t>Click or tap here to enter text.</w:t>
                </w:r>
              </w:p>
            </w:tc>
          </w:sdtContent>
        </w:sdt>
      </w:tr>
      <w:tr w:rsidR="009415F9" w:rsidRPr="00481E95" w14:paraId="57B33D8B" w14:textId="77777777" w:rsidTr="009539BA">
        <w:tblPrEx>
          <w:shd w:val="clear" w:color="auto" w:fill="auto"/>
        </w:tblPrEx>
        <w:trPr>
          <w:trHeight w:val="287"/>
        </w:trPr>
        <w:tc>
          <w:tcPr>
            <w:tcW w:w="1077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tcPr>
          <w:p w14:paraId="4F966526" w14:textId="233F726D" w:rsidR="009415F9" w:rsidRPr="006426AE" w:rsidRDefault="009539BA" w:rsidP="009415F9">
            <w:pPr>
              <w:pStyle w:val="NormalWeb"/>
              <w:rPr>
                <w:rFonts w:asciiTheme="minorHAnsi" w:hAnsiTheme="minorHAnsi"/>
                <w:b/>
                <w:bCs/>
                <w:sz w:val="22"/>
                <w:szCs w:val="22"/>
              </w:rPr>
            </w:pPr>
            <w:r w:rsidRPr="006426AE">
              <w:rPr>
                <w:rFonts w:asciiTheme="minorHAnsi" w:hAnsiTheme="minorHAnsi"/>
                <w:b/>
                <w:bCs/>
                <w:sz w:val="22"/>
                <w:szCs w:val="22"/>
              </w:rPr>
              <w:t>Field Instructor Comments:</w:t>
            </w:r>
          </w:p>
        </w:tc>
      </w:tr>
      <w:tr w:rsidR="00B116C1" w:rsidRPr="00583BBB" w14:paraId="30C568B6" w14:textId="77777777" w:rsidTr="0059576A">
        <w:tblPrEx>
          <w:shd w:val="clear" w:color="auto" w:fill="auto"/>
        </w:tblPrEx>
        <w:trPr>
          <w:trHeight w:val="576"/>
        </w:trPr>
        <w:sdt>
          <w:sdtPr>
            <w:rPr>
              <w:rFonts w:asciiTheme="minorHAnsi" w:hAnsiTheme="minorHAnsi"/>
              <w:sz w:val="18"/>
              <w:szCs w:val="18"/>
            </w:rPr>
            <w:id w:val="-1000503050"/>
            <w:placeholder>
              <w:docPart w:val="5DA73744E8B84DDBBE4098E3EC634B14"/>
            </w:placeholder>
            <w:showingPlcHdr/>
          </w:sdtPr>
          <w:sdtEndPr/>
          <w:sdtContent>
            <w:tc>
              <w:tcPr>
                <w:tcW w:w="10770" w:type="dxa"/>
                <w:gridSpan w:val="2"/>
                <w:tcBorders>
                  <w:top w:val="single" w:sz="4" w:space="0" w:color="auto"/>
                  <w:left w:val="single" w:sz="4" w:space="0" w:color="auto"/>
                  <w:bottom w:val="single" w:sz="4" w:space="0" w:color="auto"/>
                  <w:right w:val="single" w:sz="4" w:space="0" w:color="auto"/>
                </w:tcBorders>
                <w:shd w:val="clear" w:color="auto" w:fill="auto"/>
              </w:tcPr>
              <w:p w14:paraId="05B94CD6" w14:textId="5B084F5B" w:rsidR="009539BA" w:rsidRPr="00523A85" w:rsidRDefault="00A802AC" w:rsidP="00743420">
                <w:pPr>
                  <w:spacing w:before="20" w:line="276" w:lineRule="auto"/>
                  <w:rPr>
                    <w:rFonts w:asciiTheme="minorHAnsi" w:hAnsiTheme="minorHAnsi"/>
                    <w:sz w:val="18"/>
                    <w:szCs w:val="18"/>
                  </w:rPr>
                </w:pPr>
                <w:r w:rsidRPr="00DD0171">
                  <w:rPr>
                    <w:rStyle w:val="PlaceholderText"/>
                  </w:rPr>
                  <w:t>Click or tap here to enter text.</w:t>
                </w:r>
              </w:p>
            </w:tc>
          </w:sdtContent>
        </w:sdt>
      </w:tr>
      <w:tr w:rsidR="00C65C03" w:rsidRPr="00583BBB" w14:paraId="48148CF7" w14:textId="77777777">
        <w:tblPrEx>
          <w:shd w:val="clear" w:color="auto" w:fill="auto"/>
        </w:tblPrEx>
        <w:trPr>
          <w:trHeight w:val="683"/>
        </w:trPr>
        <w:tc>
          <w:tcPr>
            <w:tcW w:w="5394" w:type="dxa"/>
            <w:tcBorders>
              <w:top w:val="single" w:sz="4" w:space="0" w:color="auto"/>
              <w:left w:val="single" w:sz="4" w:space="0" w:color="auto"/>
              <w:bottom w:val="single" w:sz="4" w:space="0" w:color="auto"/>
              <w:right w:val="single" w:sz="4" w:space="0" w:color="auto"/>
            </w:tcBorders>
          </w:tcPr>
          <w:p w14:paraId="5ADCB2D9" w14:textId="77777777" w:rsidR="00C65C03" w:rsidRDefault="00C65C03" w:rsidP="00C65C03">
            <w:pPr>
              <w:spacing w:line="276" w:lineRule="auto"/>
              <w:rPr>
                <w:rFonts w:asciiTheme="minorHAnsi" w:hAnsiTheme="minorHAnsi"/>
                <w:b/>
                <w:sz w:val="18"/>
                <w:szCs w:val="18"/>
              </w:rPr>
            </w:pPr>
            <w:r w:rsidRPr="00C65C03">
              <w:rPr>
                <w:rFonts w:asciiTheme="minorHAnsi" w:hAnsiTheme="minorHAnsi"/>
                <w:b/>
                <w:sz w:val="18"/>
                <w:szCs w:val="18"/>
              </w:rPr>
              <w:t>Supervisor Signature:</w:t>
            </w:r>
          </w:p>
          <w:p w14:paraId="7C389364" w14:textId="4C1E7752" w:rsidR="00A802AC" w:rsidRPr="00C65C03" w:rsidRDefault="008A513A" w:rsidP="00C65C03">
            <w:pPr>
              <w:spacing w:line="276" w:lineRule="auto"/>
              <w:rPr>
                <w:rFonts w:asciiTheme="minorHAnsi" w:hAnsiTheme="minorHAnsi"/>
                <w:b/>
                <w:sz w:val="18"/>
                <w:szCs w:val="18"/>
              </w:rPr>
            </w:pPr>
            <w:r>
              <w:rPr>
                <w:rFonts w:asciiTheme="minorHAnsi" w:hAnsiTheme="minorHAnsi"/>
                <w:b/>
                <w:sz w:val="18"/>
                <w:szCs w:val="18"/>
              </w:rPr>
              <w:lastRenderedPageBreak/>
              <w:pict w14:anchorId="47D45E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65pt;height:96.35pt">
                  <v:imagedata r:id="rId13" o:title=""/>
                  <o:lock v:ext="edit" ungrouping="t" rotation="t" cropping="t" verticies="t" text="t" grouping="t"/>
                  <o:signatureline v:ext="edit" id="{FEC33025-A092-440A-8099-539B1326967B}" provid="{00000000-0000-0000-0000-000000000000}" o:suggestedsigner2="Supervisor" issignatureline="t"/>
                </v:shape>
              </w:pict>
            </w:r>
          </w:p>
          <w:p w14:paraId="08F335F9" w14:textId="454A3A2B" w:rsidR="00C65C03" w:rsidRPr="00C65C03" w:rsidRDefault="00C65C03" w:rsidP="00C65C03">
            <w:pPr>
              <w:rPr>
                <w:rFonts w:asciiTheme="minorHAnsi" w:hAnsiTheme="minorHAnsi"/>
                <w:b/>
                <w:sz w:val="18"/>
                <w:szCs w:val="18"/>
              </w:rPr>
            </w:pPr>
          </w:p>
        </w:tc>
        <w:tc>
          <w:tcPr>
            <w:tcW w:w="5376" w:type="dxa"/>
            <w:tcBorders>
              <w:top w:val="single" w:sz="4" w:space="0" w:color="auto"/>
              <w:left w:val="single" w:sz="4" w:space="0" w:color="auto"/>
              <w:bottom w:val="single" w:sz="4" w:space="0" w:color="auto"/>
              <w:right w:val="single" w:sz="4" w:space="0" w:color="auto"/>
            </w:tcBorders>
          </w:tcPr>
          <w:p w14:paraId="0FACD3D4" w14:textId="77777777" w:rsidR="00C65C03" w:rsidRPr="00C65C03" w:rsidRDefault="00C65C03" w:rsidP="00C65C03">
            <w:pPr>
              <w:spacing w:line="276" w:lineRule="auto"/>
              <w:rPr>
                <w:rFonts w:asciiTheme="minorHAnsi" w:hAnsiTheme="minorHAnsi"/>
                <w:b/>
                <w:sz w:val="18"/>
                <w:szCs w:val="18"/>
              </w:rPr>
            </w:pPr>
            <w:r w:rsidRPr="00C65C03">
              <w:rPr>
                <w:rFonts w:asciiTheme="minorHAnsi" w:hAnsiTheme="minorHAnsi"/>
                <w:b/>
                <w:sz w:val="18"/>
                <w:szCs w:val="18"/>
              </w:rPr>
              <w:lastRenderedPageBreak/>
              <w:t>Date:</w:t>
            </w:r>
          </w:p>
          <w:sdt>
            <w:sdtPr>
              <w:rPr>
                <w:rFonts w:asciiTheme="minorHAnsi" w:hAnsiTheme="minorHAnsi"/>
                <w:sz w:val="18"/>
                <w:szCs w:val="18"/>
              </w:rPr>
              <w:id w:val="-1386711260"/>
              <w:placeholder>
                <w:docPart w:val="EF838310A988455F9CF343D04426FE60"/>
              </w:placeholder>
              <w:showingPlcHdr/>
              <w:date w:fullDate="2023-08-04T00:00:00Z">
                <w:dateFormat w:val="M/d/yyyy"/>
                <w:lid w:val="en-US"/>
                <w:storeMappedDataAs w:val="dateTime"/>
                <w:calendar w:val="gregorian"/>
              </w:date>
            </w:sdtPr>
            <w:sdtEndPr/>
            <w:sdtContent>
              <w:p w14:paraId="1982C036" w14:textId="6CF2CA67" w:rsidR="00C65C03" w:rsidRPr="00C65C03" w:rsidRDefault="00C65C03" w:rsidP="00C65C03">
                <w:pPr>
                  <w:rPr>
                    <w:rFonts w:asciiTheme="minorHAnsi" w:hAnsiTheme="minorHAnsi"/>
                    <w:sz w:val="18"/>
                    <w:szCs w:val="18"/>
                  </w:rPr>
                </w:pPr>
                <w:r w:rsidRPr="00C65C03">
                  <w:rPr>
                    <w:rStyle w:val="PlaceholderText"/>
                    <w:sz w:val="18"/>
                    <w:szCs w:val="18"/>
                  </w:rPr>
                  <w:t>Click here to enter a date.</w:t>
                </w:r>
              </w:p>
            </w:sdtContent>
          </w:sdt>
        </w:tc>
      </w:tr>
    </w:tbl>
    <w:p w14:paraId="1FD932A5" w14:textId="6A789624" w:rsidR="00F64ED1" w:rsidRDefault="00F64ED1" w:rsidP="00B414E1"/>
    <w:sectPr w:rsidR="00F64ED1" w:rsidSect="0053299A">
      <w:type w:val="continuous"/>
      <w:pgSz w:w="12240" w:h="15840" w:code="1"/>
      <w:pgMar w:top="720" w:right="720" w:bottom="720" w:left="720" w:header="432"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B910B" w14:textId="77777777" w:rsidR="00E809F8" w:rsidRDefault="00E809F8">
      <w:r>
        <w:separator/>
      </w:r>
    </w:p>
  </w:endnote>
  <w:endnote w:type="continuationSeparator" w:id="0">
    <w:p w14:paraId="2C847BDE" w14:textId="77777777" w:rsidR="00E809F8" w:rsidRDefault="00E809F8">
      <w:r>
        <w:continuationSeparator/>
      </w:r>
    </w:p>
  </w:endnote>
  <w:endnote w:type="continuationNotice" w:id="1">
    <w:p w14:paraId="59001EE9" w14:textId="77777777" w:rsidR="00E809F8" w:rsidRDefault="00E80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7D77E" w14:textId="1F623E04" w:rsidR="00BF21E6" w:rsidRPr="007D5203" w:rsidRDefault="009539BA">
    <w:pPr>
      <w:pStyle w:val="Footer"/>
      <w:tabs>
        <w:tab w:val="clear" w:pos="8640"/>
        <w:tab w:val="right" w:pos="7200"/>
        <w:tab w:val="right" w:pos="10627"/>
      </w:tabs>
      <w:rPr>
        <w:rFonts w:asciiTheme="minorHAnsi" w:hAnsiTheme="minorHAnsi"/>
        <w:sz w:val="16"/>
      </w:rPr>
    </w:pPr>
    <w:r>
      <w:rPr>
        <w:rFonts w:asciiTheme="minorHAnsi" w:hAnsiTheme="minorHAnsi"/>
        <w:sz w:val="16"/>
      </w:rPr>
      <w:t>Intern</w:t>
    </w:r>
    <w:r w:rsidR="006A372C">
      <w:rPr>
        <w:rFonts w:asciiTheme="minorHAnsi" w:hAnsiTheme="minorHAnsi"/>
        <w:sz w:val="16"/>
      </w:rPr>
      <w:t xml:space="preserve"> Supervi</w:t>
    </w:r>
    <w:r w:rsidR="004F6485">
      <w:rPr>
        <w:rFonts w:asciiTheme="minorHAnsi" w:hAnsiTheme="minorHAnsi"/>
        <w:sz w:val="16"/>
      </w:rPr>
      <w:t>sion Form Template</w:t>
    </w:r>
    <w:r w:rsidR="00BF21E6" w:rsidRPr="007D5203">
      <w:rPr>
        <w:rFonts w:asciiTheme="minorHAnsi" w:hAnsiTheme="minorHAnsi"/>
        <w:sz w:val="16"/>
      </w:rPr>
      <w:tab/>
      <w:t xml:space="preserve">                                                                            </w:t>
    </w:r>
    <w:r w:rsidR="00BF21E6">
      <w:rPr>
        <w:rFonts w:asciiTheme="minorHAnsi" w:hAnsiTheme="minorHAnsi"/>
        <w:sz w:val="16"/>
      </w:rPr>
      <w:tab/>
    </w:r>
    <w:r w:rsidR="00BF21E6">
      <w:rPr>
        <w:rFonts w:asciiTheme="minorHAnsi" w:hAnsiTheme="minorHAnsi"/>
        <w:sz w:val="16"/>
      </w:rPr>
      <w:tab/>
    </w:r>
    <w:r w:rsidR="00BF21E6" w:rsidRPr="007D5203">
      <w:rPr>
        <w:rFonts w:asciiTheme="minorHAnsi" w:hAnsiTheme="minorHAnsi"/>
        <w:sz w:val="16"/>
      </w:rPr>
      <w:t xml:space="preserve">Page </w:t>
    </w:r>
    <w:r w:rsidR="00BF21E6" w:rsidRPr="007D5203">
      <w:rPr>
        <w:rFonts w:asciiTheme="minorHAnsi" w:hAnsiTheme="minorHAnsi"/>
        <w:sz w:val="16"/>
      </w:rPr>
      <w:fldChar w:fldCharType="begin"/>
    </w:r>
    <w:r w:rsidR="00BF21E6" w:rsidRPr="007D5203">
      <w:rPr>
        <w:rFonts w:asciiTheme="minorHAnsi" w:hAnsiTheme="minorHAnsi"/>
        <w:sz w:val="16"/>
      </w:rPr>
      <w:instrText xml:space="preserve"> PAGE  \* MERGEFORMAT </w:instrText>
    </w:r>
    <w:r w:rsidR="00BF21E6" w:rsidRPr="007D5203">
      <w:rPr>
        <w:rFonts w:asciiTheme="minorHAnsi" w:hAnsiTheme="minorHAnsi"/>
        <w:sz w:val="16"/>
      </w:rPr>
      <w:fldChar w:fldCharType="separate"/>
    </w:r>
    <w:r w:rsidR="00BF21E6">
      <w:rPr>
        <w:rFonts w:asciiTheme="minorHAnsi" w:hAnsiTheme="minorHAnsi"/>
        <w:noProof/>
        <w:sz w:val="16"/>
      </w:rPr>
      <w:t>1</w:t>
    </w:r>
    <w:r w:rsidR="00BF21E6" w:rsidRPr="007D5203">
      <w:rPr>
        <w:rFonts w:asciiTheme="minorHAnsi" w:hAnsiTheme="minorHAnsi"/>
        <w:sz w:val="16"/>
      </w:rPr>
      <w:fldChar w:fldCharType="end"/>
    </w:r>
  </w:p>
  <w:p w14:paraId="17C2E168" w14:textId="45FD2311" w:rsidR="00BF21E6" w:rsidRPr="007D5203" w:rsidRDefault="00BF21E6" w:rsidP="00837BED">
    <w:pPr>
      <w:pStyle w:val="Footer"/>
      <w:tabs>
        <w:tab w:val="clear" w:pos="8640"/>
        <w:tab w:val="right" w:pos="10627"/>
      </w:tabs>
      <w:rPr>
        <w:rFonts w:asciiTheme="minorHAnsi" w:hAnsiTheme="minorHAnsi"/>
        <w:sz w:val="16"/>
      </w:rPr>
    </w:pPr>
    <w:r>
      <w:rPr>
        <w:rFonts w:asciiTheme="minorHAnsi" w:hAnsiTheme="minorHAnsi"/>
        <w:sz w:val="16"/>
      </w:rPr>
      <w:t xml:space="preserve">Initiated:  04/12/2017       Last Revision: </w:t>
    </w:r>
    <w:r w:rsidR="00281C6A">
      <w:rPr>
        <w:rFonts w:asciiTheme="minorHAnsi" w:hAnsiTheme="minorHAnsi"/>
        <w:sz w:val="16"/>
      </w:rPr>
      <w:t>9/13/2023</w:t>
    </w:r>
    <w:r>
      <w:rPr>
        <w:rFonts w:asciiTheme="minorHAnsi" w:hAnsiTheme="minorHAnsi"/>
        <w:sz w:val="16"/>
      </w:rPr>
      <w:t xml:space="preserve">       Printed:  </w:t>
    </w:r>
    <w:r>
      <w:rPr>
        <w:rFonts w:asciiTheme="minorHAnsi" w:hAnsiTheme="minorHAnsi"/>
        <w:sz w:val="16"/>
      </w:rPr>
      <w:fldChar w:fldCharType="begin"/>
    </w:r>
    <w:r>
      <w:rPr>
        <w:rFonts w:asciiTheme="minorHAnsi" w:hAnsiTheme="minorHAnsi"/>
        <w:sz w:val="16"/>
      </w:rPr>
      <w:instrText xml:space="preserve"> DATE  \* MERGEFORMAT </w:instrText>
    </w:r>
    <w:r>
      <w:rPr>
        <w:rFonts w:asciiTheme="minorHAnsi" w:hAnsiTheme="minorHAnsi"/>
        <w:sz w:val="16"/>
      </w:rPr>
      <w:fldChar w:fldCharType="separate"/>
    </w:r>
    <w:r w:rsidR="008A513A">
      <w:rPr>
        <w:rFonts w:asciiTheme="minorHAnsi" w:hAnsiTheme="minorHAnsi"/>
        <w:noProof/>
        <w:sz w:val="16"/>
      </w:rPr>
      <w:t>1/12/2024</w:t>
    </w:r>
    <w:r>
      <w:rPr>
        <w:rFonts w:asciiTheme="minorHAnsi" w:hAnsiTheme="minorHAnsi"/>
        <w:sz w:val="16"/>
      </w:rPr>
      <w:fldChar w:fldCharType="end"/>
    </w:r>
    <w:r>
      <w:rPr>
        <w:rFonts w:asciiTheme="minorHAnsi" w:hAnsiTheme="minorHAnsi"/>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A4E05" w14:textId="77777777" w:rsidR="00E809F8" w:rsidRDefault="00E809F8">
      <w:r>
        <w:separator/>
      </w:r>
    </w:p>
  </w:footnote>
  <w:footnote w:type="continuationSeparator" w:id="0">
    <w:p w14:paraId="2ACFB28E" w14:textId="77777777" w:rsidR="00E809F8" w:rsidRDefault="00E809F8">
      <w:r>
        <w:continuationSeparator/>
      </w:r>
    </w:p>
  </w:footnote>
  <w:footnote w:type="continuationNotice" w:id="1">
    <w:p w14:paraId="44B89661" w14:textId="77777777" w:rsidR="00E809F8" w:rsidRDefault="00E809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horzAnchor="margin" w:tblpXSpec="right" w:tblpY="316"/>
      <w:tblW w:w="0" w:type="auto"/>
      <w:tblLook w:val="04A0" w:firstRow="1" w:lastRow="0" w:firstColumn="1" w:lastColumn="0" w:noHBand="0" w:noVBand="1"/>
    </w:tblPr>
    <w:tblGrid>
      <w:gridCol w:w="2070"/>
      <w:gridCol w:w="4248"/>
      <w:gridCol w:w="1440"/>
    </w:tblGrid>
    <w:tr w:rsidR="00BF21E6" w:rsidRPr="00B74FB4" w14:paraId="111EE6E8" w14:textId="77777777" w:rsidTr="00F83086">
      <w:tc>
        <w:tcPr>
          <w:tcW w:w="2070" w:type="dxa"/>
          <w:shd w:val="clear" w:color="auto" w:fill="F2F2F2"/>
          <w:vAlign w:val="center"/>
        </w:tcPr>
        <w:p w14:paraId="388CE745" w14:textId="77777777" w:rsidR="00BF21E6" w:rsidRPr="00B74FB4" w:rsidRDefault="00BF21E6" w:rsidP="004F0674">
          <w:pPr>
            <w:tabs>
              <w:tab w:val="left" w:pos="-720"/>
            </w:tabs>
            <w:suppressAutoHyphens/>
            <w:spacing w:before="60" w:after="60" w:line="216" w:lineRule="auto"/>
            <w:ind w:right="36"/>
            <w:jc w:val="center"/>
            <w:rPr>
              <w:rFonts w:ascii="Calibri" w:hAnsi="Calibri" w:cs="Tahoma"/>
              <w:i/>
              <w:sz w:val="20"/>
              <w:szCs w:val="20"/>
            </w:rPr>
          </w:pPr>
          <w:r w:rsidRPr="00B74FB4">
            <w:rPr>
              <w:rFonts w:ascii="Calibri" w:hAnsi="Calibri" w:cs="Tahoma"/>
              <w:i/>
              <w:sz w:val="20"/>
              <w:szCs w:val="20"/>
            </w:rPr>
            <w:t>Central Arizona</w:t>
          </w:r>
        </w:p>
        <w:p w14:paraId="10911551" w14:textId="77777777" w:rsidR="00BF21E6" w:rsidRPr="00B74FB4" w:rsidRDefault="00BF21E6" w:rsidP="004F0674">
          <w:pPr>
            <w:tabs>
              <w:tab w:val="left" w:pos="-720"/>
            </w:tabs>
            <w:suppressAutoHyphens/>
            <w:spacing w:before="60" w:after="60" w:line="216" w:lineRule="auto"/>
            <w:ind w:right="36"/>
            <w:jc w:val="center"/>
            <w:rPr>
              <w:rFonts w:ascii="Calibri" w:hAnsi="Calibri" w:cs="Tahoma"/>
              <w:i/>
              <w:spacing w:val="-3"/>
              <w:sz w:val="20"/>
              <w:szCs w:val="20"/>
            </w:rPr>
          </w:pPr>
          <w:r w:rsidRPr="00B74FB4">
            <w:rPr>
              <w:rFonts w:ascii="Calibri" w:hAnsi="Calibri" w:cs="Tahoma"/>
              <w:i/>
              <w:spacing w:val="-3"/>
              <w:sz w:val="20"/>
              <w:szCs w:val="20"/>
            </w:rPr>
            <w:t>Southern Arizona</w:t>
          </w:r>
        </w:p>
        <w:p w14:paraId="28EB7056" w14:textId="77777777" w:rsidR="00BF21E6" w:rsidRPr="00B74FB4" w:rsidRDefault="00BF21E6" w:rsidP="004F0674">
          <w:pPr>
            <w:tabs>
              <w:tab w:val="left" w:pos="-720"/>
            </w:tabs>
            <w:suppressAutoHyphens/>
            <w:spacing w:before="60" w:after="60" w:line="216" w:lineRule="auto"/>
            <w:ind w:right="36"/>
            <w:jc w:val="center"/>
            <w:rPr>
              <w:rFonts w:ascii="Calibri" w:hAnsi="Calibri" w:cs="Tahoma"/>
              <w:spacing w:val="-3"/>
              <w:sz w:val="20"/>
              <w:szCs w:val="20"/>
            </w:rPr>
          </w:pPr>
          <w:r w:rsidRPr="00B74FB4">
            <w:rPr>
              <w:rFonts w:ascii="Calibri" w:hAnsi="Calibri" w:cs="Tahoma"/>
              <w:i/>
              <w:spacing w:val="-3"/>
              <w:sz w:val="20"/>
              <w:szCs w:val="20"/>
            </w:rPr>
            <w:t>Northern Arizona</w:t>
          </w:r>
        </w:p>
      </w:tc>
      <w:tc>
        <w:tcPr>
          <w:tcW w:w="4248" w:type="dxa"/>
          <w:shd w:val="clear" w:color="auto" w:fill="F2F2F2"/>
          <w:vAlign w:val="center"/>
        </w:tcPr>
        <w:p w14:paraId="6B4157A6" w14:textId="63078221" w:rsidR="00BF21E6" w:rsidRPr="002B0404" w:rsidRDefault="00BF21E6" w:rsidP="004F0674">
          <w:pPr>
            <w:tabs>
              <w:tab w:val="left" w:pos="-720"/>
            </w:tabs>
            <w:suppressAutoHyphens/>
            <w:spacing w:before="60" w:after="60" w:line="216" w:lineRule="auto"/>
            <w:ind w:left="-195" w:right="36" w:firstLine="90"/>
            <w:jc w:val="center"/>
            <w:rPr>
              <w:rFonts w:ascii="Calibri" w:hAnsi="Calibri" w:cs="Tahoma"/>
              <w:sz w:val="20"/>
              <w:szCs w:val="20"/>
              <w:lang w:val="fr-FR"/>
            </w:rPr>
          </w:pPr>
          <w:r w:rsidRPr="002B0404">
            <w:rPr>
              <w:rFonts w:ascii="Calibri" w:hAnsi="Calibri" w:cs="Tahoma"/>
              <w:sz w:val="20"/>
              <w:szCs w:val="20"/>
              <w:lang w:val="fr-FR"/>
            </w:rPr>
            <w:t>2346 N. Central Avenue, Phoenix, AZ 85004</w:t>
          </w:r>
        </w:p>
        <w:p w14:paraId="44CC754A" w14:textId="5C25E2D6" w:rsidR="00BF21E6" w:rsidRPr="002B0404" w:rsidRDefault="009D1835" w:rsidP="004F0674">
          <w:pPr>
            <w:tabs>
              <w:tab w:val="left" w:pos="-720"/>
            </w:tabs>
            <w:suppressAutoHyphens/>
            <w:spacing w:before="60" w:after="60" w:line="216" w:lineRule="auto"/>
            <w:ind w:left="-105" w:right="36"/>
            <w:jc w:val="center"/>
            <w:rPr>
              <w:rFonts w:ascii="Calibri" w:hAnsi="Calibri" w:cs="Tahoma"/>
              <w:sz w:val="20"/>
              <w:szCs w:val="20"/>
            </w:rPr>
          </w:pPr>
          <w:r>
            <w:rPr>
              <w:rFonts w:ascii="Calibri" w:hAnsi="Calibri" w:cs="Tahoma"/>
              <w:spacing w:val="-3"/>
              <w:sz w:val="20"/>
              <w:szCs w:val="20"/>
            </w:rPr>
            <w:t>3275 W. Ina Road</w:t>
          </w:r>
          <w:r w:rsidR="00BF21E6" w:rsidRPr="00B74FB4">
            <w:rPr>
              <w:rFonts w:ascii="Calibri" w:hAnsi="Calibri" w:cs="Tahoma"/>
              <w:spacing w:val="-3"/>
              <w:sz w:val="20"/>
              <w:szCs w:val="20"/>
            </w:rPr>
            <w:t xml:space="preserve">, </w:t>
          </w:r>
          <w:r w:rsidR="00BF21E6" w:rsidRPr="002B0404">
            <w:rPr>
              <w:rFonts w:ascii="Calibri" w:hAnsi="Calibri" w:cs="Tahoma"/>
              <w:spacing w:val="-3"/>
              <w:sz w:val="20"/>
              <w:szCs w:val="20"/>
            </w:rPr>
            <w:t xml:space="preserve">Tucson, AZ </w:t>
          </w:r>
          <w:r w:rsidR="00BF21E6" w:rsidRPr="002B0404">
            <w:rPr>
              <w:rFonts w:ascii="Calibri" w:hAnsi="Calibri" w:cs="Tahoma"/>
              <w:sz w:val="20"/>
              <w:szCs w:val="20"/>
            </w:rPr>
            <w:t>857</w:t>
          </w:r>
          <w:r>
            <w:rPr>
              <w:rFonts w:ascii="Calibri" w:hAnsi="Calibri" w:cs="Tahoma"/>
              <w:sz w:val="20"/>
              <w:szCs w:val="20"/>
            </w:rPr>
            <w:t>41</w:t>
          </w:r>
        </w:p>
        <w:p w14:paraId="72BC66A1" w14:textId="33FA96FD" w:rsidR="00BF21E6" w:rsidRPr="00B74FB4" w:rsidRDefault="009D1835" w:rsidP="004F0674">
          <w:pPr>
            <w:tabs>
              <w:tab w:val="left" w:pos="-720"/>
            </w:tabs>
            <w:suppressAutoHyphens/>
            <w:spacing w:before="60" w:after="60" w:line="216" w:lineRule="auto"/>
            <w:ind w:right="36" w:hanging="105"/>
            <w:jc w:val="center"/>
            <w:rPr>
              <w:rFonts w:ascii="Calibri" w:hAnsi="Calibri" w:cs="Tahoma"/>
              <w:spacing w:val="-3"/>
              <w:sz w:val="20"/>
              <w:szCs w:val="20"/>
            </w:rPr>
          </w:pPr>
          <w:r>
            <w:rPr>
              <w:rFonts w:ascii="Calibri" w:hAnsi="Calibri" w:cs="Tahoma"/>
              <w:spacing w:val="-3"/>
              <w:sz w:val="20"/>
              <w:szCs w:val="20"/>
            </w:rPr>
            <w:t>106 W. Gurley Street</w:t>
          </w:r>
          <w:r w:rsidR="00BF21E6">
            <w:rPr>
              <w:rFonts w:ascii="Calibri" w:hAnsi="Calibri" w:cs="Tahoma"/>
              <w:spacing w:val="-3"/>
              <w:sz w:val="20"/>
              <w:szCs w:val="20"/>
            </w:rPr>
            <w:t>, Suite</w:t>
          </w:r>
          <w:r>
            <w:rPr>
              <w:rFonts w:ascii="Calibri" w:hAnsi="Calibri" w:cs="Tahoma"/>
              <w:spacing w:val="-3"/>
              <w:sz w:val="20"/>
              <w:szCs w:val="20"/>
            </w:rPr>
            <w:t xml:space="preserve"> 200,</w:t>
          </w:r>
          <w:r w:rsidR="00BF21E6" w:rsidRPr="00B74FB4">
            <w:rPr>
              <w:rFonts w:ascii="Calibri" w:hAnsi="Calibri" w:cs="Tahoma"/>
              <w:spacing w:val="-3"/>
              <w:sz w:val="20"/>
              <w:szCs w:val="20"/>
            </w:rPr>
            <w:t xml:space="preserve"> </w:t>
          </w:r>
          <w:r w:rsidR="00BF21E6">
            <w:rPr>
              <w:rFonts w:ascii="Calibri" w:hAnsi="Calibri" w:cs="Tahoma"/>
              <w:spacing w:val="-3"/>
              <w:sz w:val="20"/>
              <w:szCs w:val="20"/>
            </w:rPr>
            <w:t xml:space="preserve">Prescott, </w:t>
          </w:r>
          <w:r w:rsidR="00BF21E6" w:rsidRPr="00B74FB4">
            <w:rPr>
              <w:rFonts w:ascii="Calibri" w:hAnsi="Calibri" w:cs="Tahoma"/>
              <w:spacing w:val="-3"/>
              <w:sz w:val="20"/>
              <w:szCs w:val="20"/>
            </w:rPr>
            <w:t>AZ 86</w:t>
          </w:r>
          <w:r w:rsidR="00BF21E6">
            <w:rPr>
              <w:rFonts w:ascii="Calibri" w:hAnsi="Calibri" w:cs="Tahoma"/>
              <w:spacing w:val="-3"/>
              <w:sz w:val="20"/>
              <w:szCs w:val="20"/>
            </w:rPr>
            <w:t>30</w:t>
          </w:r>
          <w:r>
            <w:rPr>
              <w:rFonts w:ascii="Calibri" w:hAnsi="Calibri" w:cs="Tahoma"/>
              <w:spacing w:val="-3"/>
              <w:sz w:val="20"/>
              <w:szCs w:val="20"/>
            </w:rPr>
            <w:t>1</w:t>
          </w:r>
        </w:p>
      </w:tc>
      <w:tc>
        <w:tcPr>
          <w:tcW w:w="1440" w:type="dxa"/>
          <w:shd w:val="clear" w:color="auto" w:fill="F2F2F2"/>
          <w:vAlign w:val="center"/>
        </w:tcPr>
        <w:p w14:paraId="40BA2B05" w14:textId="476C93CA" w:rsidR="00BF21E6" w:rsidRPr="00B74FB4" w:rsidRDefault="00BF21E6" w:rsidP="004F0674">
          <w:pPr>
            <w:tabs>
              <w:tab w:val="left" w:pos="-720"/>
            </w:tabs>
            <w:suppressAutoHyphens/>
            <w:spacing w:before="60" w:after="60" w:line="216" w:lineRule="auto"/>
            <w:ind w:right="36"/>
            <w:jc w:val="center"/>
            <w:rPr>
              <w:rFonts w:ascii="Calibri" w:hAnsi="Calibri" w:cs="Tahoma"/>
              <w:sz w:val="20"/>
              <w:szCs w:val="20"/>
            </w:rPr>
          </w:pPr>
          <w:r w:rsidRPr="00B74FB4">
            <w:rPr>
              <w:rFonts w:ascii="Calibri" w:hAnsi="Calibri" w:cs="Tahoma"/>
              <w:sz w:val="20"/>
              <w:szCs w:val="20"/>
            </w:rPr>
            <w:t>602.234.1935</w:t>
          </w:r>
        </w:p>
        <w:p w14:paraId="089FF51C" w14:textId="77777777" w:rsidR="007D30A1" w:rsidRDefault="00BF21E6" w:rsidP="004F0674">
          <w:pPr>
            <w:tabs>
              <w:tab w:val="left" w:pos="-720"/>
            </w:tabs>
            <w:suppressAutoHyphens/>
            <w:spacing w:before="60" w:after="60" w:line="216" w:lineRule="auto"/>
            <w:ind w:right="36"/>
            <w:jc w:val="center"/>
            <w:rPr>
              <w:rFonts w:ascii="Calibri" w:hAnsi="Calibri" w:cs="Tahoma"/>
              <w:spacing w:val="-3"/>
              <w:sz w:val="20"/>
              <w:szCs w:val="20"/>
              <w:lang w:val="es-ES"/>
            </w:rPr>
          </w:pPr>
          <w:r w:rsidRPr="00B74FB4">
            <w:rPr>
              <w:rFonts w:ascii="Calibri" w:hAnsi="Calibri" w:cs="Tahoma"/>
              <w:spacing w:val="-3"/>
              <w:sz w:val="20"/>
              <w:szCs w:val="20"/>
              <w:lang w:val="es-ES"/>
            </w:rPr>
            <w:t>520.296.8255</w:t>
          </w:r>
        </w:p>
        <w:p w14:paraId="4C165DF2" w14:textId="1E2EE8A6" w:rsidR="00BF21E6" w:rsidRPr="007D30A1" w:rsidRDefault="00BF21E6" w:rsidP="004F0674">
          <w:pPr>
            <w:tabs>
              <w:tab w:val="left" w:pos="-720"/>
            </w:tabs>
            <w:suppressAutoHyphens/>
            <w:spacing w:before="60" w:after="60" w:line="216" w:lineRule="auto"/>
            <w:ind w:right="36"/>
            <w:jc w:val="center"/>
            <w:rPr>
              <w:rFonts w:ascii="Calibri" w:hAnsi="Calibri" w:cs="Tahoma"/>
              <w:spacing w:val="-3"/>
              <w:sz w:val="20"/>
              <w:szCs w:val="20"/>
              <w:lang w:val="es-ES"/>
            </w:rPr>
          </w:pPr>
          <w:r w:rsidRPr="00B74FB4">
            <w:rPr>
              <w:rFonts w:ascii="Calibri" w:hAnsi="Calibri" w:cs="Tahoma"/>
              <w:spacing w:val="-3"/>
              <w:sz w:val="20"/>
              <w:szCs w:val="20"/>
            </w:rPr>
            <w:t>928.443.1150</w:t>
          </w:r>
        </w:p>
      </w:tc>
    </w:tr>
  </w:tbl>
  <w:p w14:paraId="63000B30" w14:textId="21FDFA3C" w:rsidR="00BF21E6" w:rsidRDefault="00BF21E6">
    <w:pPr>
      <w:pStyle w:val="Header"/>
    </w:pPr>
    <w:r>
      <w:rPr>
        <w:rFonts w:ascii="Arial" w:hAnsi="Arial" w:cs="Arial"/>
        <w:noProof/>
        <w:color w:val="444444"/>
        <w:sz w:val="20"/>
        <w:szCs w:val="20"/>
      </w:rPr>
      <w:drawing>
        <wp:anchor distT="0" distB="0" distL="114300" distR="114300" simplePos="0" relativeHeight="251658240" behindDoc="0" locked="0" layoutInCell="1" allowOverlap="1" wp14:anchorId="4A0D73D8" wp14:editId="58AA9FC1">
          <wp:simplePos x="0" y="0"/>
          <wp:positionH relativeFrom="column">
            <wp:posOffset>373380</wp:posOffset>
          </wp:positionH>
          <wp:positionV relativeFrom="paragraph">
            <wp:posOffset>-150495</wp:posOffset>
          </wp:positionV>
          <wp:extent cx="1125855" cy="819150"/>
          <wp:effectExtent l="0" t="0" r="0" b="0"/>
          <wp:wrapNone/>
          <wp:docPr id="1221782509" name="Picture 1221782509" descr="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graph"/>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39622"/>
                  <a:stretch/>
                </pic:blipFill>
                <pic:spPr bwMode="auto">
                  <a:xfrm>
                    <a:off x="0" y="0"/>
                    <a:ext cx="1125855" cy="819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BA25C7" w14:textId="77777777" w:rsidR="00BF21E6" w:rsidRDefault="00BF21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B6BA7"/>
    <w:multiLevelType w:val="hybridMultilevel"/>
    <w:tmpl w:val="8FAC5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AB3087F"/>
    <w:multiLevelType w:val="hybridMultilevel"/>
    <w:tmpl w:val="5F04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459B7"/>
    <w:multiLevelType w:val="hybridMultilevel"/>
    <w:tmpl w:val="F14A24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0415A88"/>
    <w:multiLevelType w:val="hybridMultilevel"/>
    <w:tmpl w:val="7E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7D56C7"/>
    <w:multiLevelType w:val="hybridMultilevel"/>
    <w:tmpl w:val="B2169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CA223E"/>
    <w:multiLevelType w:val="hybridMultilevel"/>
    <w:tmpl w:val="D94A7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657555">
    <w:abstractNumId w:val="5"/>
  </w:num>
  <w:num w:numId="2" w16cid:durableId="900747548">
    <w:abstractNumId w:val="0"/>
  </w:num>
  <w:num w:numId="3" w16cid:durableId="1955362288">
    <w:abstractNumId w:val="3"/>
  </w:num>
  <w:num w:numId="4" w16cid:durableId="604046452">
    <w:abstractNumId w:val="4"/>
  </w:num>
  <w:num w:numId="5" w16cid:durableId="1065448612">
    <w:abstractNumId w:val="2"/>
  </w:num>
  <w:num w:numId="6" w16cid:durableId="2485854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formatting="1" w:enforcement="1"/>
  <w:defaultTabStop w:val="720"/>
  <w:drawingGridHorizontalSpacing w:val="7200"/>
  <w:drawingGridVerticalSpacing w:val="187"/>
  <w:displayHorizontalDrawingGridEvery w:val="0"/>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rI0MDc2MTI3MzdV0lEKTi0uzszPAykwqQUARkUFQywAAAA="/>
  </w:docVars>
  <w:rsids>
    <w:rsidRoot w:val="0063720D"/>
    <w:rsid w:val="00017623"/>
    <w:rsid w:val="00017911"/>
    <w:rsid w:val="0002218B"/>
    <w:rsid w:val="00025156"/>
    <w:rsid w:val="0002726E"/>
    <w:rsid w:val="000302DA"/>
    <w:rsid w:val="00031727"/>
    <w:rsid w:val="000367F3"/>
    <w:rsid w:val="00047867"/>
    <w:rsid w:val="00047961"/>
    <w:rsid w:val="00057A9F"/>
    <w:rsid w:val="00057C29"/>
    <w:rsid w:val="0007774D"/>
    <w:rsid w:val="000820BC"/>
    <w:rsid w:val="00097147"/>
    <w:rsid w:val="000A67A6"/>
    <w:rsid w:val="000B3917"/>
    <w:rsid w:val="000B75EB"/>
    <w:rsid w:val="000C5D81"/>
    <w:rsid w:val="000C7DE5"/>
    <w:rsid w:val="000D1F01"/>
    <w:rsid w:val="000E0A13"/>
    <w:rsid w:val="000E3382"/>
    <w:rsid w:val="000E5B0F"/>
    <w:rsid w:val="000E6094"/>
    <w:rsid w:val="000E61B2"/>
    <w:rsid w:val="00100775"/>
    <w:rsid w:val="00106CE2"/>
    <w:rsid w:val="0010704D"/>
    <w:rsid w:val="00107DCB"/>
    <w:rsid w:val="00126885"/>
    <w:rsid w:val="001314DC"/>
    <w:rsid w:val="0013413A"/>
    <w:rsid w:val="00136E59"/>
    <w:rsid w:val="00141DF5"/>
    <w:rsid w:val="0014541E"/>
    <w:rsid w:val="00147C46"/>
    <w:rsid w:val="001545F4"/>
    <w:rsid w:val="00156258"/>
    <w:rsid w:val="0016140C"/>
    <w:rsid w:val="0017049E"/>
    <w:rsid w:val="00170D44"/>
    <w:rsid w:val="0017392B"/>
    <w:rsid w:val="00174368"/>
    <w:rsid w:val="00181BDB"/>
    <w:rsid w:val="00185B85"/>
    <w:rsid w:val="00187DB7"/>
    <w:rsid w:val="00190591"/>
    <w:rsid w:val="00191E71"/>
    <w:rsid w:val="00194451"/>
    <w:rsid w:val="001A5144"/>
    <w:rsid w:val="001A7591"/>
    <w:rsid w:val="001C1F68"/>
    <w:rsid w:val="001D1968"/>
    <w:rsid w:val="001D7892"/>
    <w:rsid w:val="001E2B1A"/>
    <w:rsid w:val="001F00FE"/>
    <w:rsid w:val="001F30DF"/>
    <w:rsid w:val="001F3C74"/>
    <w:rsid w:val="002028B1"/>
    <w:rsid w:val="00203425"/>
    <w:rsid w:val="0021052A"/>
    <w:rsid w:val="00211078"/>
    <w:rsid w:val="0021240A"/>
    <w:rsid w:val="0021279A"/>
    <w:rsid w:val="00214EB2"/>
    <w:rsid w:val="002169C0"/>
    <w:rsid w:val="00225F69"/>
    <w:rsid w:val="00244F96"/>
    <w:rsid w:val="00251892"/>
    <w:rsid w:val="002606D3"/>
    <w:rsid w:val="0026110A"/>
    <w:rsid w:val="002634E3"/>
    <w:rsid w:val="002739B5"/>
    <w:rsid w:val="0027405A"/>
    <w:rsid w:val="00281C6A"/>
    <w:rsid w:val="002842BF"/>
    <w:rsid w:val="00286E3D"/>
    <w:rsid w:val="002977C6"/>
    <w:rsid w:val="002B0404"/>
    <w:rsid w:val="002C24B0"/>
    <w:rsid w:val="002C2952"/>
    <w:rsid w:val="002D1D67"/>
    <w:rsid w:val="002D1EB2"/>
    <w:rsid w:val="002D48CF"/>
    <w:rsid w:val="002E0BBE"/>
    <w:rsid w:val="002F45FE"/>
    <w:rsid w:val="002F51DB"/>
    <w:rsid w:val="003011E2"/>
    <w:rsid w:val="0030142D"/>
    <w:rsid w:val="003166A8"/>
    <w:rsid w:val="00330C30"/>
    <w:rsid w:val="003362F3"/>
    <w:rsid w:val="00337E48"/>
    <w:rsid w:val="00341AF3"/>
    <w:rsid w:val="00355049"/>
    <w:rsid w:val="00357630"/>
    <w:rsid w:val="00381CBB"/>
    <w:rsid w:val="00381EA2"/>
    <w:rsid w:val="003965AE"/>
    <w:rsid w:val="003A6A83"/>
    <w:rsid w:val="003A7570"/>
    <w:rsid w:val="003C04D1"/>
    <w:rsid w:val="003D496F"/>
    <w:rsid w:val="003D4F6C"/>
    <w:rsid w:val="003D7377"/>
    <w:rsid w:val="003F37F4"/>
    <w:rsid w:val="003F47A4"/>
    <w:rsid w:val="00404C2E"/>
    <w:rsid w:val="00405E52"/>
    <w:rsid w:val="00406EC6"/>
    <w:rsid w:val="00423875"/>
    <w:rsid w:val="0042567C"/>
    <w:rsid w:val="004261D4"/>
    <w:rsid w:val="00431FFF"/>
    <w:rsid w:val="0043521B"/>
    <w:rsid w:val="00445D0C"/>
    <w:rsid w:val="004467F1"/>
    <w:rsid w:val="00456FD8"/>
    <w:rsid w:val="004623FA"/>
    <w:rsid w:val="00464F72"/>
    <w:rsid w:val="004715BC"/>
    <w:rsid w:val="00474E13"/>
    <w:rsid w:val="0047599E"/>
    <w:rsid w:val="00480B6C"/>
    <w:rsid w:val="00481E95"/>
    <w:rsid w:val="00491A24"/>
    <w:rsid w:val="00495499"/>
    <w:rsid w:val="004A25AD"/>
    <w:rsid w:val="004B610F"/>
    <w:rsid w:val="004C398F"/>
    <w:rsid w:val="004D1407"/>
    <w:rsid w:val="004E4DCB"/>
    <w:rsid w:val="004E4EB9"/>
    <w:rsid w:val="004E57AC"/>
    <w:rsid w:val="004F0018"/>
    <w:rsid w:val="004F0674"/>
    <w:rsid w:val="004F6485"/>
    <w:rsid w:val="00500BCF"/>
    <w:rsid w:val="0050137F"/>
    <w:rsid w:val="0050518B"/>
    <w:rsid w:val="00515775"/>
    <w:rsid w:val="0051595D"/>
    <w:rsid w:val="00523079"/>
    <w:rsid w:val="00523A85"/>
    <w:rsid w:val="0053299A"/>
    <w:rsid w:val="00534E8A"/>
    <w:rsid w:val="00537C60"/>
    <w:rsid w:val="00541350"/>
    <w:rsid w:val="00542586"/>
    <w:rsid w:val="0054441F"/>
    <w:rsid w:val="0054472E"/>
    <w:rsid w:val="005665F1"/>
    <w:rsid w:val="00573996"/>
    <w:rsid w:val="00574DA8"/>
    <w:rsid w:val="00576FB0"/>
    <w:rsid w:val="00583BBB"/>
    <w:rsid w:val="0059028C"/>
    <w:rsid w:val="0059576A"/>
    <w:rsid w:val="00596A6B"/>
    <w:rsid w:val="005A0AB8"/>
    <w:rsid w:val="005A3A14"/>
    <w:rsid w:val="005A4492"/>
    <w:rsid w:val="005C12FA"/>
    <w:rsid w:val="005C1E89"/>
    <w:rsid w:val="005C4BC1"/>
    <w:rsid w:val="005C59B7"/>
    <w:rsid w:val="005D218A"/>
    <w:rsid w:val="005E4166"/>
    <w:rsid w:val="005E44A9"/>
    <w:rsid w:val="006024EF"/>
    <w:rsid w:val="00603F56"/>
    <w:rsid w:val="00604ED7"/>
    <w:rsid w:val="00605338"/>
    <w:rsid w:val="006158DA"/>
    <w:rsid w:val="00631DC8"/>
    <w:rsid w:val="00634562"/>
    <w:rsid w:val="006370B9"/>
    <w:rsid w:val="0063720D"/>
    <w:rsid w:val="006426AE"/>
    <w:rsid w:val="00644B31"/>
    <w:rsid w:val="006477CF"/>
    <w:rsid w:val="0065313D"/>
    <w:rsid w:val="006704A8"/>
    <w:rsid w:val="00673173"/>
    <w:rsid w:val="006742DB"/>
    <w:rsid w:val="0068260E"/>
    <w:rsid w:val="006842AA"/>
    <w:rsid w:val="00684C11"/>
    <w:rsid w:val="00687797"/>
    <w:rsid w:val="00690B40"/>
    <w:rsid w:val="0069690F"/>
    <w:rsid w:val="006A372C"/>
    <w:rsid w:val="006C6648"/>
    <w:rsid w:val="006D4383"/>
    <w:rsid w:val="006D591E"/>
    <w:rsid w:val="006E242D"/>
    <w:rsid w:val="006E2459"/>
    <w:rsid w:val="006E390A"/>
    <w:rsid w:val="006E5632"/>
    <w:rsid w:val="006E61FA"/>
    <w:rsid w:val="006E69B7"/>
    <w:rsid w:val="006E754B"/>
    <w:rsid w:val="006F2601"/>
    <w:rsid w:val="007040B1"/>
    <w:rsid w:val="00713FF0"/>
    <w:rsid w:val="0072442B"/>
    <w:rsid w:val="007244ED"/>
    <w:rsid w:val="0072679D"/>
    <w:rsid w:val="00727884"/>
    <w:rsid w:val="0073311A"/>
    <w:rsid w:val="00735785"/>
    <w:rsid w:val="007359AD"/>
    <w:rsid w:val="007366A2"/>
    <w:rsid w:val="00740DB6"/>
    <w:rsid w:val="00743420"/>
    <w:rsid w:val="00744E65"/>
    <w:rsid w:val="007461B8"/>
    <w:rsid w:val="00746FFE"/>
    <w:rsid w:val="007523B5"/>
    <w:rsid w:val="007532CA"/>
    <w:rsid w:val="007568C2"/>
    <w:rsid w:val="00761858"/>
    <w:rsid w:val="0076197D"/>
    <w:rsid w:val="007640FF"/>
    <w:rsid w:val="00770777"/>
    <w:rsid w:val="00773824"/>
    <w:rsid w:val="0078619E"/>
    <w:rsid w:val="00792A64"/>
    <w:rsid w:val="0079714E"/>
    <w:rsid w:val="007A2B57"/>
    <w:rsid w:val="007A33C0"/>
    <w:rsid w:val="007A5D72"/>
    <w:rsid w:val="007A7F14"/>
    <w:rsid w:val="007B32CC"/>
    <w:rsid w:val="007C32DD"/>
    <w:rsid w:val="007D13E3"/>
    <w:rsid w:val="007D30A1"/>
    <w:rsid w:val="007D41CC"/>
    <w:rsid w:val="007D5203"/>
    <w:rsid w:val="007E29E6"/>
    <w:rsid w:val="007E62A0"/>
    <w:rsid w:val="007F2926"/>
    <w:rsid w:val="007F50AD"/>
    <w:rsid w:val="007F583C"/>
    <w:rsid w:val="007F6C78"/>
    <w:rsid w:val="007F76F3"/>
    <w:rsid w:val="00804FB0"/>
    <w:rsid w:val="0081585D"/>
    <w:rsid w:val="0082483B"/>
    <w:rsid w:val="00833B1D"/>
    <w:rsid w:val="00835BFD"/>
    <w:rsid w:val="00836A18"/>
    <w:rsid w:val="00837514"/>
    <w:rsid w:val="00837BD1"/>
    <w:rsid w:val="00837BED"/>
    <w:rsid w:val="00842702"/>
    <w:rsid w:val="0084324E"/>
    <w:rsid w:val="00861F74"/>
    <w:rsid w:val="008626CF"/>
    <w:rsid w:val="0086444E"/>
    <w:rsid w:val="0086571B"/>
    <w:rsid w:val="00867665"/>
    <w:rsid w:val="008779CB"/>
    <w:rsid w:val="00880F3D"/>
    <w:rsid w:val="00882BB0"/>
    <w:rsid w:val="0088557B"/>
    <w:rsid w:val="0089031D"/>
    <w:rsid w:val="00890591"/>
    <w:rsid w:val="00890FC1"/>
    <w:rsid w:val="00895C2B"/>
    <w:rsid w:val="008A2478"/>
    <w:rsid w:val="008A2690"/>
    <w:rsid w:val="008A513A"/>
    <w:rsid w:val="008C01A5"/>
    <w:rsid w:val="008C2153"/>
    <w:rsid w:val="008C42B5"/>
    <w:rsid w:val="008C7586"/>
    <w:rsid w:val="008D0DFC"/>
    <w:rsid w:val="008D2EC3"/>
    <w:rsid w:val="008F474D"/>
    <w:rsid w:val="0090302C"/>
    <w:rsid w:val="009226D7"/>
    <w:rsid w:val="009263B3"/>
    <w:rsid w:val="009264A0"/>
    <w:rsid w:val="00930EF4"/>
    <w:rsid w:val="00933845"/>
    <w:rsid w:val="009415F9"/>
    <w:rsid w:val="00942FE8"/>
    <w:rsid w:val="00944B23"/>
    <w:rsid w:val="009504DA"/>
    <w:rsid w:val="00952642"/>
    <w:rsid w:val="009539BA"/>
    <w:rsid w:val="00955ED2"/>
    <w:rsid w:val="00957096"/>
    <w:rsid w:val="00973D9F"/>
    <w:rsid w:val="009A01EE"/>
    <w:rsid w:val="009B28A3"/>
    <w:rsid w:val="009B4495"/>
    <w:rsid w:val="009B47E0"/>
    <w:rsid w:val="009B5C00"/>
    <w:rsid w:val="009C27F6"/>
    <w:rsid w:val="009C63AF"/>
    <w:rsid w:val="009C6D96"/>
    <w:rsid w:val="009D1835"/>
    <w:rsid w:val="009D2380"/>
    <w:rsid w:val="009E3259"/>
    <w:rsid w:val="009F6A13"/>
    <w:rsid w:val="00A073D2"/>
    <w:rsid w:val="00A108EF"/>
    <w:rsid w:val="00A222D2"/>
    <w:rsid w:val="00A34838"/>
    <w:rsid w:val="00A4063F"/>
    <w:rsid w:val="00A45012"/>
    <w:rsid w:val="00A464F9"/>
    <w:rsid w:val="00A54A23"/>
    <w:rsid w:val="00A6072B"/>
    <w:rsid w:val="00A639D9"/>
    <w:rsid w:val="00A6769B"/>
    <w:rsid w:val="00A712B4"/>
    <w:rsid w:val="00A71EEB"/>
    <w:rsid w:val="00A77B95"/>
    <w:rsid w:val="00A802AC"/>
    <w:rsid w:val="00A82DB4"/>
    <w:rsid w:val="00A83CD4"/>
    <w:rsid w:val="00A95A1A"/>
    <w:rsid w:val="00A9725E"/>
    <w:rsid w:val="00AC314A"/>
    <w:rsid w:val="00AD0511"/>
    <w:rsid w:val="00AD1CFB"/>
    <w:rsid w:val="00AD7902"/>
    <w:rsid w:val="00AE3A01"/>
    <w:rsid w:val="00AE42C5"/>
    <w:rsid w:val="00AE445A"/>
    <w:rsid w:val="00AE4AB8"/>
    <w:rsid w:val="00AE568A"/>
    <w:rsid w:val="00AE756A"/>
    <w:rsid w:val="00AE7802"/>
    <w:rsid w:val="00AE7E29"/>
    <w:rsid w:val="00AF3F2F"/>
    <w:rsid w:val="00B03BB7"/>
    <w:rsid w:val="00B1019F"/>
    <w:rsid w:val="00B116C1"/>
    <w:rsid w:val="00B13061"/>
    <w:rsid w:val="00B200F4"/>
    <w:rsid w:val="00B26CAD"/>
    <w:rsid w:val="00B30FA9"/>
    <w:rsid w:val="00B329F5"/>
    <w:rsid w:val="00B35ED3"/>
    <w:rsid w:val="00B414E1"/>
    <w:rsid w:val="00B42BB2"/>
    <w:rsid w:val="00B4769A"/>
    <w:rsid w:val="00B51B73"/>
    <w:rsid w:val="00B541DC"/>
    <w:rsid w:val="00B74FB4"/>
    <w:rsid w:val="00B80D1B"/>
    <w:rsid w:val="00B80DCA"/>
    <w:rsid w:val="00B843C4"/>
    <w:rsid w:val="00B85E9F"/>
    <w:rsid w:val="00B92BD8"/>
    <w:rsid w:val="00B93650"/>
    <w:rsid w:val="00B939DE"/>
    <w:rsid w:val="00B95A3C"/>
    <w:rsid w:val="00BA18D6"/>
    <w:rsid w:val="00BA1B8A"/>
    <w:rsid w:val="00BB2E1E"/>
    <w:rsid w:val="00BC1CE4"/>
    <w:rsid w:val="00BC24E4"/>
    <w:rsid w:val="00BC4EBA"/>
    <w:rsid w:val="00BD0838"/>
    <w:rsid w:val="00BD205A"/>
    <w:rsid w:val="00BD31F4"/>
    <w:rsid w:val="00BE2373"/>
    <w:rsid w:val="00BE366D"/>
    <w:rsid w:val="00BE3B7A"/>
    <w:rsid w:val="00BE4CAC"/>
    <w:rsid w:val="00BE5B5C"/>
    <w:rsid w:val="00BE73D3"/>
    <w:rsid w:val="00BF0930"/>
    <w:rsid w:val="00BF21E6"/>
    <w:rsid w:val="00BF337F"/>
    <w:rsid w:val="00BF3C92"/>
    <w:rsid w:val="00BF7281"/>
    <w:rsid w:val="00C0497C"/>
    <w:rsid w:val="00C11996"/>
    <w:rsid w:val="00C17AA2"/>
    <w:rsid w:val="00C21E7E"/>
    <w:rsid w:val="00C22E25"/>
    <w:rsid w:val="00C25959"/>
    <w:rsid w:val="00C266E6"/>
    <w:rsid w:val="00C27F8E"/>
    <w:rsid w:val="00C36A34"/>
    <w:rsid w:val="00C370EC"/>
    <w:rsid w:val="00C404A5"/>
    <w:rsid w:val="00C404DB"/>
    <w:rsid w:val="00C4366D"/>
    <w:rsid w:val="00C50CAD"/>
    <w:rsid w:val="00C51E40"/>
    <w:rsid w:val="00C5228B"/>
    <w:rsid w:val="00C54E7C"/>
    <w:rsid w:val="00C55FF1"/>
    <w:rsid w:val="00C6139C"/>
    <w:rsid w:val="00C65C03"/>
    <w:rsid w:val="00C718E1"/>
    <w:rsid w:val="00C76211"/>
    <w:rsid w:val="00C83605"/>
    <w:rsid w:val="00C8479D"/>
    <w:rsid w:val="00C91499"/>
    <w:rsid w:val="00C9686A"/>
    <w:rsid w:val="00CB13EF"/>
    <w:rsid w:val="00CB5F92"/>
    <w:rsid w:val="00CC3D0F"/>
    <w:rsid w:val="00CC4991"/>
    <w:rsid w:val="00CD4226"/>
    <w:rsid w:val="00CD4FCC"/>
    <w:rsid w:val="00CF48D0"/>
    <w:rsid w:val="00CF5A6F"/>
    <w:rsid w:val="00CF629D"/>
    <w:rsid w:val="00D03F38"/>
    <w:rsid w:val="00D0600C"/>
    <w:rsid w:val="00D0785A"/>
    <w:rsid w:val="00D129B7"/>
    <w:rsid w:val="00D17CAC"/>
    <w:rsid w:val="00D20A67"/>
    <w:rsid w:val="00D22B71"/>
    <w:rsid w:val="00D2435F"/>
    <w:rsid w:val="00D2530D"/>
    <w:rsid w:val="00D37F6B"/>
    <w:rsid w:val="00D619AA"/>
    <w:rsid w:val="00D61AC8"/>
    <w:rsid w:val="00D61D5C"/>
    <w:rsid w:val="00D61D66"/>
    <w:rsid w:val="00D76D00"/>
    <w:rsid w:val="00D849FF"/>
    <w:rsid w:val="00D94165"/>
    <w:rsid w:val="00DA07B4"/>
    <w:rsid w:val="00DA08E7"/>
    <w:rsid w:val="00DA7642"/>
    <w:rsid w:val="00DB0C5F"/>
    <w:rsid w:val="00DB4429"/>
    <w:rsid w:val="00DB6D42"/>
    <w:rsid w:val="00DC1123"/>
    <w:rsid w:val="00DC367F"/>
    <w:rsid w:val="00DC7165"/>
    <w:rsid w:val="00DD1F04"/>
    <w:rsid w:val="00DD60E1"/>
    <w:rsid w:val="00DE3113"/>
    <w:rsid w:val="00DF45F5"/>
    <w:rsid w:val="00DF4B53"/>
    <w:rsid w:val="00DF6139"/>
    <w:rsid w:val="00E02CC6"/>
    <w:rsid w:val="00E036F7"/>
    <w:rsid w:val="00E06285"/>
    <w:rsid w:val="00E3765F"/>
    <w:rsid w:val="00E406F0"/>
    <w:rsid w:val="00E52174"/>
    <w:rsid w:val="00E6430A"/>
    <w:rsid w:val="00E72427"/>
    <w:rsid w:val="00E809F8"/>
    <w:rsid w:val="00E85B07"/>
    <w:rsid w:val="00E864F7"/>
    <w:rsid w:val="00E9060F"/>
    <w:rsid w:val="00E9182F"/>
    <w:rsid w:val="00E941B9"/>
    <w:rsid w:val="00E9718C"/>
    <w:rsid w:val="00EA76B5"/>
    <w:rsid w:val="00EC3A27"/>
    <w:rsid w:val="00EC3F55"/>
    <w:rsid w:val="00ED2735"/>
    <w:rsid w:val="00ED4271"/>
    <w:rsid w:val="00EE2FD6"/>
    <w:rsid w:val="00EE39AF"/>
    <w:rsid w:val="00EE3EAB"/>
    <w:rsid w:val="00EE552A"/>
    <w:rsid w:val="00EF2188"/>
    <w:rsid w:val="00EF5AE4"/>
    <w:rsid w:val="00F1647D"/>
    <w:rsid w:val="00F32C0A"/>
    <w:rsid w:val="00F37473"/>
    <w:rsid w:val="00F47EA9"/>
    <w:rsid w:val="00F5264D"/>
    <w:rsid w:val="00F57120"/>
    <w:rsid w:val="00F612B4"/>
    <w:rsid w:val="00F64ED1"/>
    <w:rsid w:val="00F73F73"/>
    <w:rsid w:val="00F83086"/>
    <w:rsid w:val="00F93859"/>
    <w:rsid w:val="00F96164"/>
    <w:rsid w:val="00FA20F4"/>
    <w:rsid w:val="00FA22B5"/>
    <w:rsid w:val="00FA29F5"/>
    <w:rsid w:val="00FA2F60"/>
    <w:rsid w:val="00FB2A43"/>
    <w:rsid w:val="00FB3A49"/>
    <w:rsid w:val="00FB5C1C"/>
    <w:rsid w:val="00FB7AAA"/>
    <w:rsid w:val="00FC581C"/>
    <w:rsid w:val="00FD3A9E"/>
    <w:rsid w:val="00FE6EDD"/>
    <w:rsid w:val="00FF6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5BB5CBC"/>
  <w15:docId w15:val="{959FEA57-C687-4973-9D2B-0AD4C6328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10F"/>
    <w:rPr>
      <w:sz w:val="24"/>
      <w:szCs w:val="24"/>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widowControl w:val="0"/>
      <w:tabs>
        <w:tab w:val="center" w:pos="4680"/>
      </w:tabs>
      <w:suppressAutoHyphens/>
      <w:overflowPunct w:val="0"/>
      <w:autoSpaceDE w:val="0"/>
      <w:autoSpaceDN w:val="0"/>
      <w:adjustRightInd w:val="0"/>
      <w:jc w:val="center"/>
      <w:textAlignment w:val="baseline"/>
      <w:outlineLvl w:val="1"/>
    </w:pPr>
    <w:rPr>
      <w:b/>
      <w:smallCaps/>
      <w:spacing w:val="-3"/>
      <w:sz w:val="2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i/>
      <w:sz w:val="30"/>
    </w:rPr>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unhideWhenUsed/>
    <w:rsid w:val="00203425"/>
    <w:rPr>
      <w:rFonts w:ascii="Tahoma" w:hAnsi="Tahoma" w:cs="Tahoma"/>
      <w:sz w:val="16"/>
      <w:szCs w:val="16"/>
    </w:rPr>
  </w:style>
  <w:style w:type="character" w:customStyle="1" w:styleId="BalloonTextChar">
    <w:name w:val="Balloon Text Char"/>
    <w:link w:val="BalloonText"/>
    <w:uiPriority w:val="99"/>
    <w:semiHidden/>
    <w:rsid w:val="00203425"/>
    <w:rPr>
      <w:rFonts w:ascii="Tahoma" w:hAnsi="Tahoma" w:cs="Tahoma"/>
      <w:sz w:val="16"/>
      <w:szCs w:val="16"/>
    </w:rPr>
  </w:style>
  <w:style w:type="table" w:styleId="TableGrid">
    <w:name w:val="Table Grid"/>
    <w:basedOn w:val="TableNormal"/>
    <w:uiPriority w:val="59"/>
    <w:rsid w:val="005665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47EA9"/>
    <w:rPr>
      <w:sz w:val="24"/>
      <w:szCs w:val="24"/>
    </w:rPr>
  </w:style>
  <w:style w:type="character" w:styleId="PlaceholderText">
    <w:name w:val="Placeholder Text"/>
    <w:basedOn w:val="DefaultParagraphFont"/>
    <w:uiPriority w:val="99"/>
    <w:semiHidden/>
    <w:rsid w:val="00C83605"/>
    <w:rPr>
      <w:color w:val="808080"/>
    </w:rPr>
  </w:style>
  <w:style w:type="paragraph" w:styleId="ListParagraph">
    <w:name w:val="List Paragraph"/>
    <w:basedOn w:val="Normal"/>
    <w:uiPriority w:val="34"/>
    <w:qFormat/>
    <w:rsid w:val="00842702"/>
    <w:pPr>
      <w:ind w:left="720"/>
      <w:contextualSpacing/>
    </w:pPr>
  </w:style>
  <w:style w:type="paragraph" w:styleId="NormalWeb">
    <w:name w:val="Normal (Web)"/>
    <w:basedOn w:val="Normal"/>
    <w:uiPriority w:val="99"/>
    <w:unhideWhenUsed/>
    <w:rsid w:val="001E2B1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833374">
      <w:bodyDiv w:val="1"/>
      <w:marLeft w:val="0"/>
      <w:marRight w:val="0"/>
      <w:marTop w:val="0"/>
      <w:marBottom w:val="0"/>
      <w:divBdr>
        <w:top w:val="none" w:sz="0" w:space="0" w:color="auto"/>
        <w:left w:val="none" w:sz="0" w:space="0" w:color="auto"/>
        <w:bottom w:val="none" w:sz="0" w:space="0" w:color="auto"/>
        <w:right w:val="none" w:sz="0" w:space="0" w:color="auto"/>
      </w:divBdr>
    </w:div>
    <w:div w:id="1363240511">
      <w:bodyDiv w:val="1"/>
      <w:marLeft w:val="0"/>
      <w:marRight w:val="0"/>
      <w:marTop w:val="0"/>
      <w:marBottom w:val="0"/>
      <w:divBdr>
        <w:top w:val="none" w:sz="0" w:space="0" w:color="auto"/>
        <w:left w:val="none" w:sz="0" w:space="0" w:color="auto"/>
        <w:bottom w:val="none" w:sz="0" w:space="0" w:color="auto"/>
        <w:right w:val="none" w:sz="0" w:space="0" w:color="auto"/>
      </w:divBdr>
    </w:div>
    <w:div w:id="1992056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1A05A6D1184FF8B67DA3E138AE917C"/>
        <w:category>
          <w:name w:val="General"/>
          <w:gallery w:val="placeholder"/>
        </w:category>
        <w:types>
          <w:type w:val="bbPlcHdr"/>
        </w:types>
        <w:behaviors>
          <w:behavior w:val="content"/>
        </w:behaviors>
        <w:guid w:val="{083F1BC4-C82A-4614-81EF-765D4F13B865}"/>
      </w:docPartPr>
      <w:docPartBody>
        <w:p w:rsidR="0070074C" w:rsidRDefault="00F52115" w:rsidP="00F52115">
          <w:pPr>
            <w:pStyle w:val="A51A05A6D1184FF8B67DA3E138AE917C2"/>
          </w:pPr>
          <w:r w:rsidRPr="00141DF5">
            <w:rPr>
              <w:rStyle w:val="PlaceholderText"/>
              <w:sz w:val="18"/>
              <w:szCs w:val="18"/>
            </w:rPr>
            <w:t>Click here to enter a date.</w:t>
          </w:r>
        </w:p>
      </w:docPartBody>
    </w:docPart>
    <w:docPart>
      <w:docPartPr>
        <w:name w:val="412D5C7052994786AB8D8967973FDB41"/>
        <w:category>
          <w:name w:val="General"/>
          <w:gallery w:val="placeholder"/>
        </w:category>
        <w:types>
          <w:type w:val="bbPlcHdr"/>
        </w:types>
        <w:behaviors>
          <w:behavior w:val="content"/>
        </w:behaviors>
        <w:guid w:val="{8796057B-A575-4E91-96C3-A225E3E006C1}"/>
      </w:docPartPr>
      <w:docPartBody>
        <w:p w:rsidR="0070074C" w:rsidRDefault="00F52115" w:rsidP="00F52115">
          <w:pPr>
            <w:pStyle w:val="412D5C7052994786AB8D8967973FDB412"/>
          </w:pPr>
          <w:r w:rsidRPr="00FD3A9E">
            <w:rPr>
              <w:rStyle w:val="PlaceholderText"/>
              <w:sz w:val="18"/>
              <w:szCs w:val="18"/>
            </w:rPr>
            <w:t>Click here to enter a date.</w:t>
          </w:r>
        </w:p>
      </w:docPartBody>
    </w:docPart>
    <w:docPart>
      <w:docPartPr>
        <w:name w:val="EF838310A988455F9CF343D04426FE60"/>
        <w:category>
          <w:name w:val="General"/>
          <w:gallery w:val="placeholder"/>
        </w:category>
        <w:types>
          <w:type w:val="bbPlcHdr"/>
        </w:types>
        <w:behaviors>
          <w:behavior w:val="content"/>
        </w:behaviors>
        <w:guid w:val="{DB36E372-E23B-4FCB-AC40-7C9418732B5D}"/>
      </w:docPartPr>
      <w:docPartBody>
        <w:p w:rsidR="0070074C" w:rsidRDefault="00F52115" w:rsidP="00F52115">
          <w:pPr>
            <w:pStyle w:val="EF838310A988455F9CF343D04426FE602"/>
          </w:pPr>
          <w:r w:rsidRPr="00C65C03">
            <w:rPr>
              <w:rStyle w:val="PlaceholderText"/>
              <w:sz w:val="18"/>
              <w:szCs w:val="18"/>
            </w:rPr>
            <w:t>Click here to enter a date.</w:t>
          </w:r>
        </w:p>
      </w:docPartBody>
    </w:docPart>
    <w:docPart>
      <w:docPartPr>
        <w:name w:val="25EC3E4FE70140D98458E6CBCCC442D4"/>
        <w:category>
          <w:name w:val="General"/>
          <w:gallery w:val="placeholder"/>
        </w:category>
        <w:types>
          <w:type w:val="bbPlcHdr"/>
        </w:types>
        <w:behaviors>
          <w:behavior w:val="content"/>
        </w:behaviors>
        <w:guid w:val="{0BEB8BDD-15EA-4EE8-87AE-3DD0DDF2D9BE}"/>
      </w:docPartPr>
      <w:docPartBody>
        <w:p w:rsidR="00C20B1A" w:rsidRDefault="00F52115" w:rsidP="00F52115">
          <w:pPr>
            <w:pStyle w:val="25EC3E4FE70140D98458E6CBCCC442D42"/>
          </w:pPr>
          <w:r w:rsidRPr="00DD0171">
            <w:rPr>
              <w:rStyle w:val="PlaceholderText"/>
            </w:rPr>
            <w:t>Click or tap here to enter text.</w:t>
          </w:r>
        </w:p>
      </w:docPartBody>
    </w:docPart>
    <w:docPart>
      <w:docPartPr>
        <w:name w:val="E7CE3FC3D0CE49A08354BF1ED77A64F9"/>
        <w:category>
          <w:name w:val="General"/>
          <w:gallery w:val="placeholder"/>
        </w:category>
        <w:types>
          <w:type w:val="bbPlcHdr"/>
        </w:types>
        <w:behaviors>
          <w:behavior w:val="content"/>
        </w:behaviors>
        <w:guid w:val="{230A1A54-D01D-4BE6-8744-C7DF6CDAE4DD}"/>
      </w:docPartPr>
      <w:docPartBody>
        <w:p w:rsidR="00C20B1A" w:rsidRDefault="00F52115" w:rsidP="00F52115">
          <w:pPr>
            <w:pStyle w:val="E7CE3FC3D0CE49A08354BF1ED77A64F92"/>
          </w:pPr>
          <w:r w:rsidRPr="00DD0171">
            <w:rPr>
              <w:rStyle w:val="PlaceholderText"/>
            </w:rPr>
            <w:t>Click or tap here to enter text.</w:t>
          </w:r>
        </w:p>
      </w:docPartBody>
    </w:docPart>
    <w:docPart>
      <w:docPartPr>
        <w:name w:val="2F95884ED66D43FEB86CD13B8C73354D"/>
        <w:category>
          <w:name w:val="General"/>
          <w:gallery w:val="placeholder"/>
        </w:category>
        <w:types>
          <w:type w:val="bbPlcHdr"/>
        </w:types>
        <w:behaviors>
          <w:behavior w:val="content"/>
        </w:behaviors>
        <w:guid w:val="{3C3AE7B9-B89E-4791-9429-D0BCAC883C88}"/>
      </w:docPartPr>
      <w:docPartBody>
        <w:p w:rsidR="00C20B1A" w:rsidRDefault="00F52115" w:rsidP="00F52115">
          <w:pPr>
            <w:pStyle w:val="2F95884ED66D43FEB86CD13B8C73354D2"/>
          </w:pPr>
          <w:r w:rsidRPr="00DD0171">
            <w:rPr>
              <w:rStyle w:val="PlaceholderText"/>
            </w:rPr>
            <w:t>Click or tap to enter a date.</w:t>
          </w:r>
        </w:p>
      </w:docPartBody>
    </w:docPart>
    <w:docPart>
      <w:docPartPr>
        <w:name w:val="F6BB9588812F4264AE4A409D5FDF7B58"/>
        <w:category>
          <w:name w:val="General"/>
          <w:gallery w:val="placeholder"/>
        </w:category>
        <w:types>
          <w:type w:val="bbPlcHdr"/>
        </w:types>
        <w:behaviors>
          <w:behavior w:val="content"/>
        </w:behaviors>
        <w:guid w:val="{0C7112CA-04B5-4BFC-BFA6-069AC8658706}"/>
      </w:docPartPr>
      <w:docPartBody>
        <w:p w:rsidR="00C20B1A" w:rsidRDefault="00F52115" w:rsidP="00F52115">
          <w:pPr>
            <w:pStyle w:val="F6BB9588812F4264AE4A409D5FDF7B582"/>
          </w:pPr>
          <w:r w:rsidRPr="00DD0171">
            <w:rPr>
              <w:rStyle w:val="PlaceholderText"/>
            </w:rPr>
            <w:t>Click or tap here to enter text.</w:t>
          </w:r>
        </w:p>
      </w:docPartBody>
    </w:docPart>
    <w:docPart>
      <w:docPartPr>
        <w:name w:val="67855E05816044F9B9E396E633C92D4C"/>
        <w:category>
          <w:name w:val="General"/>
          <w:gallery w:val="placeholder"/>
        </w:category>
        <w:types>
          <w:type w:val="bbPlcHdr"/>
        </w:types>
        <w:behaviors>
          <w:behavior w:val="content"/>
        </w:behaviors>
        <w:guid w:val="{6B16A168-55F0-4DDC-ADAE-4E0D72D05BB5}"/>
      </w:docPartPr>
      <w:docPartBody>
        <w:p w:rsidR="00C20B1A" w:rsidRDefault="00F52115" w:rsidP="00F52115">
          <w:pPr>
            <w:pStyle w:val="67855E05816044F9B9E396E633C92D4C2"/>
          </w:pPr>
          <w:r w:rsidRPr="00DD0171">
            <w:rPr>
              <w:rStyle w:val="PlaceholderText"/>
            </w:rPr>
            <w:t>Click or tap here to enter text.</w:t>
          </w:r>
        </w:p>
      </w:docPartBody>
    </w:docPart>
    <w:docPart>
      <w:docPartPr>
        <w:name w:val="F34C698AA6D04092971D487E0393C27A"/>
        <w:category>
          <w:name w:val="General"/>
          <w:gallery w:val="placeholder"/>
        </w:category>
        <w:types>
          <w:type w:val="bbPlcHdr"/>
        </w:types>
        <w:behaviors>
          <w:behavior w:val="content"/>
        </w:behaviors>
        <w:guid w:val="{F82DFA8C-BA08-4759-9610-8D8A92D113DB}"/>
      </w:docPartPr>
      <w:docPartBody>
        <w:p w:rsidR="00C20B1A" w:rsidRDefault="00F52115" w:rsidP="00F52115">
          <w:pPr>
            <w:pStyle w:val="F34C698AA6D04092971D487E0393C27A2"/>
          </w:pPr>
          <w:r w:rsidRPr="00DD0171">
            <w:rPr>
              <w:rStyle w:val="PlaceholderText"/>
            </w:rPr>
            <w:t>Click or tap here to enter text.</w:t>
          </w:r>
        </w:p>
      </w:docPartBody>
    </w:docPart>
    <w:docPart>
      <w:docPartPr>
        <w:name w:val="1D150A8F95604749B48D69FFC6415336"/>
        <w:category>
          <w:name w:val="General"/>
          <w:gallery w:val="placeholder"/>
        </w:category>
        <w:types>
          <w:type w:val="bbPlcHdr"/>
        </w:types>
        <w:behaviors>
          <w:behavior w:val="content"/>
        </w:behaviors>
        <w:guid w:val="{D2B6FCA2-4BF7-4214-B7ED-00DECDFCA1A9}"/>
      </w:docPartPr>
      <w:docPartBody>
        <w:p w:rsidR="00C20B1A" w:rsidRDefault="00F52115" w:rsidP="00F52115">
          <w:pPr>
            <w:pStyle w:val="1D150A8F95604749B48D69FFC64153362"/>
          </w:pPr>
          <w:r w:rsidRPr="00DD0171">
            <w:rPr>
              <w:rStyle w:val="PlaceholderText"/>
            </w:rPr>
            <w:t>Click or tap here to enter text.</w:t>
          </w:r>
        </w:p>
      </w:docPartBody>
    </w:docPart>
    <w:docPart>
      <w:docPartPr>
        <w:name w:val="2F0E3D622A9A45D082FE5EF7630790B8"/>
        <w:category>
          <w:name w:val="General"/>
          <w:gallery w:val="placeholder"/>
        </w:category>
        <w:types>
          <w:type w:val="bbPlcHdr"/>
        </w:types>
        <w:behaviors>
          <w:behavior w:val="content"/>
        </w:behaviors>
        <w:guid w:val="{001AB68E-2A62-4BCD-9CD0-704934D968CD}"/>
      </w:docPartPr>
      <w:docPartBody>
        <w:p w:rsidR="00C20B1A" w:rsidRDefault="00F52115" w:rsidP="00F52115">
          <w:pPr>
            <w:pStyle w:val="2F0E3D622A9A45D082FE5EF7630790B82"/>
          </w:pPr>
          <w:r w:rsidRPr="00DD0171">
            <w:rPr>
              <w:rStyle w:val="PlaceholderText"/>
            </w:rPr>
            <w:t>Click or tap here to enter text.</w:t>
          </w:r>
        </w:p>
      </w:docPartBody>
    </w:docPart>
    <w:docPart>
      <w:docPartPr>
        <w:name w:val="90B46C0F0B6243729809CA3AD34E8D3B"/>
        <w:category>
          <w:name w:val="General"/>
          <w:gallery w:val="placeholder"/>
        </w:category>
        <w:types>
          <w:type w:val="bbPlcHdr"/>
        </w:types>
        <w:behaviors>
          <w:behavior w:val="content"/>
        </w:behaviors>
        <w:guid w:val="{ADE083D9-563A-4AF1-91E7-704A4A10E062}"/>
      </w:docPartPr>
      <w:docPartBody>
        <w:p w:rsidR="00C20B1A" w:rsidRDefault="00F52115" w:rsidP="00F52115">
          <w:pPr>
            <w:pStyle w:val="90B46C0F0B6243729809CA3AD34E8D3B2"/>
          </w:pPr>
          <w:r w:rsidRPr="00DD0171">
            <w:rPr>
              <w:rStyle w:val="PlaceholderText"/>
            </w:rPr>
            <w:t>Click or tap here to enter text.</w:t>
          </w:r>
        </w:p>
      </w:docPartBody>
    </w:docPart>
    <w:docPart>
      <w:docPartPr>
        <w:name w:val="783B1688EE7840AEB0FF69FD4F278A95"/>
        <w:category>
          <w:name w:val="General"/>
          <w:gallery w:val="placeholder"/>
        </w:category>
        <w:types>
          <w:type w:val="bbPlcHdr"/>
        </w:types>
        <w:behaviors>
          <w:behavior w:val="content"/>
        </w:behaviors>
        <w:guid w:val="{33AE8C98-B439-4BA9-BE69-994C0D246C80}"/>
      </w:docPartPr>
      <w:docPartBody>
        <w:p w:rsidR="00C20B1A" w:rsidRDefault="00F52115" w:rsidP="00F52115">
          <w:pPr>
            <w:pStyle w:val="783B1688EE7840AEB0FF69FD4F278A952"/>
          </w:pPr>
          <w:r w:rsidRPr="00DD0171">
            <w:rPr>
              <w:rStyle w:val="PlaceholderText"/>
            </w:rPr>
            <w:t>Click or tap here to enter text.</w:t>
          </w:r>
        </w:p>
      </w:docPartBody>
    </w:docPart>
    <w:docPart>
      <w:docPartPr>
        <w:name w:val="5DA73744E8B84DDBBE4098E3EC634B14"/>
        <w:category>
          <w:name w:val="General"/>
          <w:gallery w:val="placeholder"/>
        </w:category>
        <w:types>
          <w:type w:val="bbPlcHdr"/>
        </w:types>
        <w:behaviors>
          <w:behavior w:val="content"/>
        </w:behaviors>
        <w:guid w:val="{096FFFF6-2829-4410-8988-8BC836A11C85}"/>
      </w:docPartPr>
      <w:docPartBody>
        <w:p w:rsidR="00C20B1A" w:rsidRDefault="00F52115" w:rsidP="00F52115">
          <w:pPr>
            <w:pStyle w:val="5DA73744E8B84DDBBE4098E3EC634B142"/>
          </w:pPr>
          <w:r w:rsidRPr="00DD01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66D4"/>
    <w:rsid w:val="00080482"/>
    <w:rsid w:val="000C409D"/>
    <w:rsid w:val="00133CBC"/>
    <w:rsid w:val="00247311"/>
    <w:rsid w:val="003A0F7A"/>
    <w:rsid w:val="003D695D"/>
    <w:rsid w:val="004266D4"/>
    <w:rsid w:val="00467707"/>
    <w:rsid w:val="004B212D"/>
    <w:rsid w:val="0059146C"/>
    <w:rsid w:val="005A2444"/>
    <w:rsid w:val="0061791A"/>
    <w:rsid w:val="006F059F"/>
    <w:rsid w:val="0070074C"/>
    <w:rsid w:val="00705801"/>
    <w:rsid w:val="00740149"/>
    <w:rsid w:val="007B6F8E"/>
    <w:rsid w:val="00865AC5"/>
    <w:rsid w:val="00867796"/>
    <w:rsid w:val="009A78CB"/>
    <w:rsid w:val="00B13C26"/>
    <w:rsid w:val="00B31126"/>
    <w:rsid w:val="00BC22E7"/>
    <w:rsid w:val="00BF6E8A"/>
    <w:rsid w:val="00C20B1A"/>
    <w:rsid w:val="00C210B8"/>
    <w:rsid w:val="00C4064A"/>
    <w:rsid w:val="00D734FC"/>
    <w:rsid w:val="00D939DB"/>
    <w:rsid w:val="00DE7634"/>
    <w:rsid w:val="00E16026"/>
    <w:rsid w:val="00F52115"/>
    <w:rsid w:val="00F6636B"/>
    <w:rsid w:val="00F93B41"/>
    <w:rsid w:val="00FE70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070A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2115"/>
    <w:rPr>
      <w:color w:val="808080"/>
    </w:rPr>
  </w:style>
  <w:style w:type="paragraph" w:customStyle="1" w:styleId="25EC3E4FE70140D98458E6CBCCC442D42">
    <w:name w:val="25EC3E4FE70140D98458E6CBCCC442D42"/>
    <w:rsid w:val="00F52115"/>
    <w:pPr>
      <w:spacing w:after="0" w:line="240" w:lineRule="auto"/>
    </w:pPr>
    <w:rPr>
      <w:rFonts w:ascii="Times New Roman" w:eastAsia="Times New Roman" w:hAnsi="Times New Roman" w:cs="Times New Roman"/>
      <w:sz w:val="24"/>
      <w:szCs w:val="24"/>
    </w:rPr>
  </w:style>
  <w:style w:type="paragraph" w:customStyle="1" w:styleId="E7CE3FC3D0CE49A08354BF1ED77A64F92">
    <w:name w:val="E7CE3FC3D0CE49A08354BF1ED77A64F92"/>
    <w:rsid w:val="00F52115"/>
    <w:pPr>
      <w:spacing w:after="0" w:line="240" w:lineRule="auto"/>
    </w:pPr>
    <w:rPr>
      <w:rFonts w:ascii="Times New Roman" w:eastAsia="Times New Roman" w:hAnsi="Times New Roman" w:cs="Times New Roman"/>
      <w:sz w:val="24"/>
      <w:szCs w:val="24"/>
    </w:rPr>
  </w:style>
  <w:style w:type="paragraph" w:customStyle="1" w:styleId="2F95884ED66D43FEB86CD13B8C73354D2">
    <w:name w:val="2F95884ED66D43FEB86CD13B8C73354D2"/>
    <w:rsid w:val="00F52115"/>
    <w:pPr>
      <w:spacing w:after="0" w:line="240" w:lineRule="auto"/>
    </w:pPr>
    <w:rPr>
      <w:rFonts w:ascii="Times New Roman" w:eastAsia="Times New Roman" w:hAnsi="Times New Roman" w:cs="Times New Roman"/>
      <w:sz w:val="24"/>
      <w:szCs w:val="24"/>
    </w:rPr>
  </w:style>
  <w:style w:type="paragraph" w:customStyle="1" w:styleId="F6BB9588812F4264AE4A409D5FDF7B582">
    <w:name w:val="F6BB9588812F4264AE4A409D5FDF7B582"/>
    <w:rsid w:val="00F52115"/>
    <w:pPr>
      <w:spacing w:after="0" w:line="240" w:lineRule="auto"/>
    </w:pPr>
    <w:rPr>
      <w:rFonts w:ascii="Times New Roman" w:eastAsia="Times New Roman" w:hAnsi="Times New Roman" w:cs="Times New Roman"/>
      <w:sz w:val="24"/>
      <w:szCs w:val="24"/>
    </w:rPr>
  </w:style>
  <w:style w:type="paragraph" w:customStyle="1" w:styleId="67855E05816044F9B9E396E633C92D4C2">
    <w:name w:val="67855E05816044F9B9E396E633C92D4C2"/>
    <w:rsid w:val="00F52115"/>
    <w:pPr>
      <w:spacing w:after="0" w:line="240" w:lineRule="auto"/>
    </w:pPr>
    <w:rPr>
      <w:rFonts w:ascii="Times New Roman" w:eastAsia="Times New Roman" w:hAnsi="Times New Roman" w:cs="Times New Roman"/>
      <w:sz w:val="24"/>
      <w:szCs w:val="24"/>
    </w:rPr>
  </w:style>
  <w:style w:type="paragraph" w:customStyle="1" w:styleId="A51A05A6D1184FF8B67DA3E138AE917C2">
    <w:name w:val="A51A05A6D1184FF8B67DA3E138AE917C2"/>
    <w:rsid w:val="00F52115"/>
    <w:pPr>
      <w:spacing w:after="0" w:line="240" w:lineRule="auto"/>
    </w:pPr>
    <w:rPr>
      <w:rFonts w:ascii="Times New Roman" w:eastAsia="Times New Roman" w:hAnsi="Times New Roman" w:cs="Times New Roman"/>
      <w:sz w:val="24"/>
      <w:szCs w:val="24"/>
    </w:rPr>
  </w:style>
  <w:style w:type="paragraph" w:customStyle="1" w:styleId="412D5C7052994786AB8D8967973FDB412">
    <w:name w:val="412D5C7052994786AB8D8967973FDB412"/>
    <w:rsid w:val="00F52115"/>
    <w:pPr>
      <w:spacing w:after="0" w:line="240" w:lineRule="auto"/>
    </w:pPr>
    <w:rPr>
      <w:rFonts w:ascii="Times New Roman" w:eastAsia="Times New Roman" w:hAnsi="Times New Roman" w:cs="Times New Roman"/>
      <w:sz w:val="24"/>
      <w:szCs w:val="24"/>
    </w:rPr>
  </w:style>
  <w:style w:type="paragraph" w:customStyle="1" w:styleId="F34C698AA6D04092971D487E0393C27A2">
    <w:name w:val="F34C698AA6D04092971D487E0393C27A2"/>
    <w:rsid w:val="00F52115"/>
    <w:pPr>
      <w:spacing w:after="0" w:line="240" w:lineRule="auto"/>
    </w:pPr>
    <w:rPr>
      <w:rFonts w:ascii="Times New Roman" w:eastAsia="Times New Roman" w:hAnsi="Times New Roman" w:cs="Times New Roman"/>
      <w:sz w:val="24"/>
      <w:szCs w:val="24"/>
    </w:rPr>
  </w:style>
  <w:style w:type="paragraph" w:customStyle="1" w:styleId="1D150A8F95604749B48D69FFC64153362">
    <w:name w:val="1D150A8F95604749B48D69FFC64153362"/>
    <w:rsid w:val="00F52115"/>
    <w:pPr>
      <w:spacing w:after="0" w:line="240" w:lineRule="auto"/>
    </w:pPr>
    <w:rPr>
      <w:rFonts w:ascii="Times New Roman" w:eastAsia="Times New Roman" w:hAnsi="Times New Roman" w:cs="Times New Roman"/>
      <w:sz w:val="24"/>
      <w:szCs w:val="24"/>
    </w:rPr>
  </w:style>
  <w:style w:type="paragraph" w:customStyle="1" w:styleId="2F0E3D622A9A45D082FE5EF7630790B82">
    <w:name w:val="2F0E3D622A9A45D082FE5EF7630790B82"/>
    <w:rsid w:val="00F52115"/>
    <w:pPr>
      <w:spacing w:after="0" w:line="240" w:lineRule="auto"/>
    </w:pPr>
    <w:rPr>
      <w:rFonts w:ascii="Times New Roman" w:eastAsia="Times New Roman" w:hAnsi="Times New Roman" w:cs="Times New Roman"/>
      <w:sz w:val="24"/>
      <w:szCs w:val="24"/>
    </w:rPr>
  </w:style>
  <w:style w:type="paragraph" w:customStyle="1" w:styleId="90B46C0F0B6243729809CA3AD34E8D3B2">
    <w:name w:val="90B46C0F0B6243729809CA3AD34E8D3B2"/>
    <w:rsid w:val="00F52115"/>
    <w:pPr>
      <w:spacing w:after="0" w:line="240" w:lineRule="auto"/>
    </w:pPr>
    <w:rPr>
      <w:rFonts w:ascii="Times New Roman" w:eastAsia="Times New Roman" w:hAnsi="Times New Roman" w:cs="Times New Roman"/>
      <w:sz w:val="24"/>
      <w:szCs w:val="24"/>
    </w:rPr>
  </w:style>
  <w:style w:type="paragraph" w:customStyle="1" w:styleId="783B1688EE7840AEB0FF69FD4F278A952">
    <w:name w:val="783B1688EE7840AEB0FF69FD4F278A952"/>
    <w:rsid w:val="00F52115"/>
    <w:pPr>
      <w:spacing w:after="0" w:line="240" w:lineRule="auto"/>
    </w:pPr>
    <w:rPr>
      <w:rFonts w:ascii="Times New Roman" w:eastAsia="Times New Roman" w:hAnsi="Times New Roman" w:cs="Times New Roman"/>
      <w:sz w:val="24"/>
      <w:szCs w:val="24"/>
    </w:rPr>
  </w:style>
  <w:style w:type="paragraph" w:customStyle="1" w:styleId="5DA73744E8B84DDBBE4098E3EC634B142">
    <w:name w:val="5DA73744E8B84DDBBE4098E3EC634B142"/>
    <w:rsid w:val="00F52115"/>
    <w:pPr>
      <w:spacing w:after="0" w:line="240" w:lineRule="auto"/>
    </w:pPr>
    <w:rPr>
      <w:rFonts w:ascii="Times New Roman" w:eastAsia="Times New Roman" w:hAnsi="Times New Roman" w:cs="Times New Roman"/>
      <w:sz w:val="24"/>
      <w:szCs w:val="24"/>
    </w:rPr>
  </w:style>
  <w:style w:type="paragraph" w:customStyle="1" w:styleId="EF838310A988455F9CF343D04426FE602">
    <w:name w:val="EF838310A988455F9CF343D04426FE602"/>
    <w:rsid w:val="00F5211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CE5086-F855-4A51-BDF2-25B9255D334E}">
  <we:reference id="wa104381519" version="1.0.0.0" store="en-US" storeType="OMEX"/>
  <we:alternateReferences>
    <we:reference id="WA104381519"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601dfb95-6648-4226-a430-52d378549be1" xsi:nil="true"/>
    <_ip_UnifiedCompliancePolicyProperties xmlns="http://schemas.microsoft.com/sharepoint/v3" xsi:nil="true"/>
    <SharedWithUsers xmlns="bff86cc8-0234-491e-9e26-7c22cbb10f0b">
      <UserInfo>
        <DisplayName>Will Savoy</DisplayName>
        <AccountId>271</AccountId>
        <AccountType/>
      </UserInfo>
      <UserInfo>
        <DisplayName>Monique Cabelka</DisplayName>
        <AccountId>2061</AccountId>
        <AccountType/>
      </UserInfo>
      <UserInfo>
        <DisplayName>James Schlemmer</DisplayName>
        <AccountId>233</AccountId>
        <AccountType/>
      </UserInfo>
      <UserInfo>
        <DisplayName>Susan Dudley</DisplayName>
        <AccountId>206</AccountId>
        <AccountType/>
      </UserInfo>
      <UserInfo>
        <DisplayName>Christine Dowd</DisplayName>
        <AccountId>94</AccountId>
        <AccountType/>
      </UserInfo>
    </SharedWithUsers>
    <lcf76f155ced4ddcb4097134ff3c332f xmlns="851e82be-d0df-48f2-8700-db532ed9d0b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6F5165E44CF24AAA2A42AA2866C8E1" ma:contentTypeVersion="18" ma:contentTypeDescription="Create a new document." ma:contentTypeScope="" ma:versionID="446aa31bb308e6c42e70310ed3f3fce9">
  <xsd:schema xmlns:xsd="http://www.w3.org/2001/XMLSchema" xmlns:xs="http://www.w3.org/2001/XMLSchema" xmlns:p="http://schemas.microsoft.com/office/2006/metadata/properties" xmlns:ns1="http://schemas.microsoft.com/sharepoint/v3" xmlns:ns2="851e82be-d0df-48f2-8700-db532ed9d0bf" xmlns:ns3="bff86cc8-0234-491e-9e26-7c22cbb10f0b" xmlns:ns4="601dfb95-6648-4226-a430-52d378549be1" targetNamespace="http://schemas.microsoft.com/office/2006/metadata/properties" ma:root="true" ma:fieldsID="bd8b607f5499de920c30285f8c626fdc" ns1:_="" ns2:_="" ns3:_="" ns4:_="">
    <xsd:import namespace="http://schemas.microsoft.com/sharepoint/v3"/>
    <xsd:import namespace="851e82be-d0df-48f2-8700-db532ed9d0bf"/>
    <xsd:import namespace="bff86cc8-0234-491e-9e26-7c22cbb10f0b"/>
    <xsd:import namespace="601dfb95-6648-4226-a430-52d378549b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1e82be-d0df-48f2-8700-db532ed9d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503577a-2a89-44e9-8322-c536e948a4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f86cc8-0234-491e-9e26-7c22cbb10f0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1dfb95-6648-4226-a430-52d378549be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6c4aa1b-c486-4056-a0af-daa7f4450b92}" ma:internalName="TaxCatchAll" ma:showField="CatchAllData" ma:web="601dfb95-6648-4226-a430-52d378549b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34907A-F69A-4D52-AA38-C7552D76BF0B}">
  <ds:schemaRefs>
    <ds:schemaRef ds:uri="http://purl.org/dc/terms/"/>
    <ds:schemaRef ds:uri="http://purl.org/dc/dcmitype/"/>
    <ds:schemaRef ds:uri="http://schemas.microsoft.com/sharepoint/v3"/>
    <ds:schemaRef ds:uri="http://schemas.openxmlformats.org/package/2006/metadata/core-properties"/>
    <ds:schemaRef ds:uri="http://schemas.microsoft.com/office/infopath/2007/PartnerControls"/>
    <ds:schemaRef ds:uri="http://schemas.microsoft.com/office/2006/metadata/properties"/>
    <ds:schemaRef ds:uri="http://schemas.microsoft.com/office/2006/documentManagement/types"/>
    <ds:schemaRef ds:uri="http://purl.org/dc/elements/1.1/"/>
    <ds:schemaRef ds:uri="601dfb95-6648-4226-a430-52d378549be1"/>
    <ds:schemaRef ds:uri="bff86cc8-0234-491e-9e26-7c22cbb10f0b"/>
    <ds:schemaRef ds:uri="851e82be-d0df-48f2-8700-db532ed9d0bf"/>
    <ds:schemaRef ds:uri="http://www.w3.org/XML/1998/namespace"/>
  </ds:schemaRefs>
</ds:datastoreItem>
</file>

<file path=customXml/itemProps2.xml><?xml version="1.0" encoding="utf-8"?>
<ds:datastoreItem xmlns:ds="http://schemas.openxmlformats.org/officeDocument/2006/customXml" ds:itemID="{C3CE8CF5-E290-4FC3-A322-E70CE95C5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1e82be-d0df-48f2-8700-db532ed9d0bf"/>
    <ds:schemaRef ds:uri="bff86cc8-0234-491e-9e26-7c22cbb10f0b"/>
    <ds:schemaRef ds:uri="601dfb95-6648-4226-a430-52d378549b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DE4D36-E7E2-430C-8963-57E2611D24AB}">
  <ds:schemaRefs>
    <ds:schemaRef ds:uri="http://schemas.openxmlformats.org/officeDocument/2006/bibliography"/>
  </ds:schemaRefs>
</ds:datastoreItem>
</file>

<file path=customXml/itemProps4.xml><?xml version="1.0" encoding="utf-8"?>
<ds:datastoreItem xmlns:ds="http://schemas.openxmlformats.org/officeDocument/2006/customXml" ds:itemID="{5D03CB1E-DE1D-4DA4-8135-47B6FF82D9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than Frome</vt:lpstr>
    </vt:vector>
  </TitlesOfParts>
  <Company>Microsoft</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Dan Utrera</dc:creator>
  <cp:keywords>Ethan</cp:keywords>
  <cp:lastModifiedBy>Christine Dowd</cp:lastModifiedBy>
  <cp:revision>2</cp:revision>
  <cp:lastPrinted>2017-04-11T23:30:00Z</cp:lastPrinted>
  <dcterms:created xsi:type="dcterms:W3CDTF">2024-01-12T16:27:00Z</dcterms:created>
  <dcterms:modified xsi:type="dcterms:W3CDTF">2024-01-1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F5165E44CF24AAA2A42AA2866C8E1</vt:lpwstr>
  </property>
  <property fmtid="{D5CDD505-2E9C-101B-9397-08002B2CF9AE}" pid="3" name="GrammarlyDocumentId">
    <vt:lpwstr>3581b97f4d1b4a422444b7554f04f85715e9084316db0356d857de5791c9d3d4</vt:lpwstr>
  </property>
  <property fmtid="{D5CDD505-2E9C-101B-9397-08002B2CF9AE}" pid="4" name="MediaServiceImageTags">
    <vt:lpwstr/>
  </property>
</Properties>
</file>